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C3C6C" w14:textId="77777777" w:rsidR="00651BF7" w:rsidRPr="004A24DD" w:rsidRDefault="00C12BA3" w:rsidP="004A24DD">
      <w:pPr>
        <w:pStyle w:val="Heading1"/>
        <w:jc w:val="center"/>
        <w:rPr>
          <w:rFonts w:ascii="Gotham Book" w:hAnsi="Gotham Book" w:cstheme="minorHAnsi"/>
          <w:b/>
        </w:rPr>
      </w:pPr>
      <w:r w:rsidRPr="0056779E">
        <w:rPr>
          <w:rFonts w:ascii="Gotham Book" w:hAnsi="Gotham Book" w:cstheme="minorHAnsi"/>
          <w:b/>
          <w:color w:val="006FC0"/>
          <w:sz w:val="56"/>
        </w:rPr>
        <w:t>School-Parent Compact</w:t>
      </w:r>
      <w:bookmarkStart w:id="0" w:name="_Toc116759"/>
      <w:bookmarkStart w:id="1" w:name="_Toc116760"/>
    </w:p>
    <w:p w14:paraId="61B79DEA" w14:textId="77777777" w:rsidR="00DD0675" w:rsidRDefault="00DD0675" w:rsidP="004A24DD">
      <w:pPr>
        <w:rPr>
          <w:rFonts w:ascii="Gotham Book" w:hAnsi="Gotham Book"/>
        </w:rPr>
      </w:pPr>
    </w:p>
    <w:p w14:paraId="6276B5AD" w14:textId="5C321663" w:rsidR="00651BF7" w:rsidRDefault="00CF3204" w:rsidP="004A24DD">
      <w:pPr>
        <w:rPr>
          <w:rFonts w:ascii="Gotham Book" w:hAnsi="Gotham Book"/>
        </w:rPr>
      </w:pPr>
      <w:r w:rsidRPr="00CF3204">
        <w:rPr>
          <w:rFonts w:ascii="Gotham Book" w:hAnsi="Gotham Book"/>
        </w:rPr>
        <w:t>YES Prep Public Schools cares deeply about you and your family.  We believe</w:t>
      </w:r>
      <w:r>
        <w:rPr>
          <w:rFonts w:ascii="Gotham Book" w:hAnsi="Gotham Book"/>
        </w:rPr>
        <w:t xml:space="preserve"> </w:t>
      </w:r>
      <w:r w:rsidRPr="00CF3204">
        <w:rPr>
          <w:rFonts w:ascii="Gotham Book" w:hAnsi="Gotham Book"/>
        </w:rPr>
        <w:t xml:space="preserve">parents and families play a vital role in every child’s education and in the overall success of our school.  </w:t>
      </w:r>
      <w:r w:rsidR="00C12BA3" w:rsidRPr="0056779E">
        <w:rPr>
          <w:rFonts w:ascii="Gotham Book" w:hAnsi="Gotham Book" w:cs="Calibri"/>
        </w:rPr>
        <w:t xml:space="preserve">A school compact is a written agreement between a school, </w:t>
      </w:r>
      <w:r w:rsidR="0056779E">
        <w:rPr>
          <w:rFonts w:ascii="Gotham Book" w:hAnsi="Gotham Book" w:cs="Calibri"/>
        </w:rPr>
        <w:t>families,</w:t>
      </w:r>
      <w:r w:rsidR="00C12BA3" w:rsidRPr="0056779E">
        <w:rPr>
          <w:rFonts w:ascii="Gotham Book" w:hAnsi="Gotham Book" w:cs="Calibri"/>
        </w:rPr>
        <w:t xml:space="preserve"> and students</w:t>
      </w:r>
      <w:r>
        <w:rPr>
          <w:rFonts w:ascii="Gotham Book" w:hAnsi="Gotham Book" w:cs="Calibri"/>
        </w:rPr>
        <w:t xml:space="preserve"> that is designed to </w:t>
      </w:r>
      <w:r w:rsidR="00C12BA3" w:rsidRPr="0056779E">
        <w:rPr>
          <w:rFonts w:ascii="Gotham Book" w:hAnsi="Gotham Book" w:cs="Calibri"/>
        </w:rPr>
        <w:t xml:space="preserve">assist the student </w:t>
      </w:r>
      <w:r w:rsidR="0056779E">
        <w:rPr>
          <w:rFonts w:ascii="Gotham Book" w:hAnsi="Gotham Book" w:cs="Calibri"/>
        </w:rPr>
        <w:t xml:space="preserve">in </w:t>
      </w:r>
      <w:r w:rsidR="00C12BA3" w:rsidRPr="0056779E">
        <w:rPr>
          <w:rFonts w:ascii="Gotham Book" w:hAnsi="Gotham Book" w:cs="Calibri"/>
        </w:rPr>
        <w:t xml:space="preserve">realizing </w:t>
      </w:r>
      <w:r>
        <w:rPr>
          <w:rFonts w:ascii="Gotham Book" w:hAnsi="Gotham Book" w:cs="Calibri"/>
        </w:rPr>
        <w:t>his or her</w:t>
      </w:r>
      <w:r w:rsidR="00C12BA3" w:rsidRPr="0056779E">
        <w:rPr>
          <w:rFonts w:ascii="Gotham Book" w:hAnsi="Gotham Book" w:cs="Calibri"/>
        </w:rPr>
        <w:t xml:space="preserve"> </w:t>
      </w:r>
      <w:r w:rsidR="0056779E">
        <w:rPr>
          <w:rFonts w:ascii="Gotham Book" w:hAnsi="Gotham Book" w:cs="Calibri"/>
        </w:rPr>
        <w:t xml:space="preserve">full </w:t>
      </w:r>
      <w:r w:rsidR="00C12BA3" w:rsidRPr="0056779E">
        <w:rPr>
          <w:rFonts w:ascii="Gotham Book" w:hAnsi="Gotham Book" w:cs="Calibri"/>
        </w:rPr>
        <w:t xml:space="preserve">potential. </w:t>
      </w:r>
      <w:r w:rsidRPr="00CF3204">
        <w:rPr>
          <w:rFonts w:ascii="Gotham Book" w:hAnsi="Gotham Book"/>
        </w:rPr>
        <w:t xml:space="preserve">Together, working in partnership, we will create a strong support network for your child </w:t>
      </w:r>
      <w:r>
        <w:rPr>
          <w:rFonts w:ascii="Gotham Book" w:hAnsi="Gotham Book"/>
        </w:rPr>
        <w:t>if we</w:t>
      </w:r>
      <w:r w:rsidRPr="00CF3204">
        <w:rPr>
          <w:rFonts w:ascii="Gotham Book" w:hAnsi="Gotham Book"/>
        </w:rPr>
        <w:t xml:space="preserve"> commit</w:t>
      </w:r>
      <w:r>
        <w:rPr>
          <w:rFonts w:ascii="Gotham Book" w:hAnsi="Gotham Book"/>
        </w:rPr>
        <w:t xml:space="preserve"> </w:t>
      </w:r>
      <w:r w:rsidRPr="00CF3204">
        <w:rPr>
          <w:rFonts w:ascii="Gotham Book" w:hAnsi="Gotham Book"/>
        </w:rPr>
        <w:t>to the following:</w:t>
      </w:r>
    </w:p>
    <w:p w14:paraId="0891C1E3" w14:textId="77777777" w:rsidR="00DD0675" w:rsidRDefault="00DD0675" w:rsidP="004A24DD">
      <w:pPr>
        <w:rPr>
          <w:rFonts w:ascii="Gotham Book" w:hAnsi="Gotham Book"/>
        </w:rPr>
      </w:pPr>
    </w:p>
    <w:p w14:paraId="7F24A1C2" w14:textId="77777777" w:rsidR="00CF3690" w:rsidRPr="0056779E" w:rsidRDefault="00CF3690" w:rsidP="00CF3690">
      <w:pPr>
        <w:pStyle w:val="Heading2"/>
        <w:ind w:left="10"/>
        <w:rPr>
          <w:rFonts w:ascii="Gotham Book" w:hAnsi="Gotham Book"/>
        </w:rPr>
      </w:pPr>
      <w:bookmarkStart w:id="2" w:name="_Toc116761"/>
      <w:r w:rsidRPr="0056779E">
        <w:rPr>
          <w:rFonts w:ascii="Gotham Book" w:hAnsi="Gotham Book"/>
        </w:rPr>
        <w:t>Teacher</w:t>
      </w:r>
      <w:r>
        <w:rPr>
          <w:rFonts w:ascii="Gotham Book" w:hAnsi="Gotham Book"/>
        </w:rPr>
        <w:t>/School</w:t>
      </w:r>
      <w:r w:rsidRPr="0056779E">
        <w:rPr>
          <w:rFonts w:ascii="Gotham Book" w:hAnsi="Gotham Book"/>
        </w:rPr>
        <w:t xml:space="preserve"> Commitments</w:t>
      </w:r>
      <w:r w:rsidRPr="0056779E">
        <w:rPr>
          <w:rFonts w:ascii="Gotham Book" w:hAnsi="Gotham Book"/>
          <w:color w:val="000000"/>
        </w:rPr>
        <w:t xml:space="preserve"> </w:t>
      </w:r>
      <w:bookmarkEnd w:id="2"/>
    </w:p>
    <w:p w14:paraId="3B5E8F9B" w14:textId="77777777" w:rsidR="00CF3690" w:rsidRPr="00316045" w:rsidRDefault="00CF3690" w:rsidP="00CF3690">
      <w:pPr>
        <w:spacing w:after="222"/>
        <w:ind w:left="-5" w:hanging="10"/>
        <w:rPr>
          <w:rFonts w:ascii="Gotham Book" w:hAnsi="Gotham Book"/>
        </w:rPr>
      </w:pPr>
      <w:r w:rsidRPr="00316045">
        <w:rPr>
          <w:rFonts w:ascii="Gotham Book" w:eastAsia="Calibri" w:hAnsi="Gotham Book" w:cs="Calibri"/>
          <w:b/>
          <w:color w:val="006FC0"/>
        </w:rPr>
        <w:t>As your child’s teachers</w:t>
      </w:r>
      <w:r>
        <w:rPr>
          <w:rFonts w:ascii="Gotham Book" w:eastAsia="Calibri" w:hAnsi="Gotham Book" w:cs="Calibri"/>
          <w:b/>
          <w:color w:val="006FC0"/>
        </w:rPr>
        <w:t xml:space="preserve"> and school staff</w:t>
      </w:r>
      <w:r w:rsidRPr="00316045">
        <w:rPr>
          <w:rFonts w:ascii="Gotham Book" w:eastAsia="Calibri" w:hAnsi="Gotham Book" w:cs="Calibri"/>
          <w:b/>
          <w:color w:val="006FC0"/>
        </w:rPr>
        <w:t>, we will encourage and support your child’s learning. We will:</w:t>
      </w:r>
    </w:p>
    <w:p w14:paraId="35B7F82A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Provide a safe, nurturing, and supportive learning environment. </w:t>
      </w:r>
    </w:p>
    <w:p w14:paraId="6DB82857" w14:textId="41D57C26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Deliver a rigorous and relevant academic program, focused on literacy, science, social studies, math, and </w:t>
      </w:r>
      <w:r w:rsidR="00BF02C0">
        <w:rPr>
          <w:rFonts w:ascii="Gotham Book" w:hAnsi="Gotham Book"/>
        </w:rPr>
        <w:t xml:space="preserve">core enrichment </w:t>
      </w:r>
      <w:r w:rsidRPr="006370B4">
        <w:rPr>
          <w:rFonts w:ascii="Gotham Book" w:hAnsi="Gotham Book"/>
        </w:rPr>
        <w:t xml:space="preserve">to prepare your child for college and to lead a choice-filled life. </w:t>
      </w:r>
    </w:p>
    <w:p w14:paraId="4CF07D94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Maintain high academic and behavioral expectations for all students. </w:t>
      </w:r>
    </w:p>
    <w:p w14:paraId="410E66DD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Adhere to high instructional standards that promote the development of the district’s content standards to ensure mastery of essential knowledge and skills.</w:t>
      </w:r>
    </w:p>
    <w:p w14:paraId="608D0CCB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Enforce all rules fairly and consistently to keep all students safe. </w:t>
      </w:r>
    </w:p>
    <w:p w14:paraId="1E309FCA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Provide healthy meals daily to fuel the body and mind. </w:t>
      </w:r>
    </w:p>
    <w:p w14:paraId="4A6ECC44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Provide you with clear, consistent, and timely two-way communication. </w:t>
      </w:r>
    </w:p>
    <w:p w14:paraId="179F3C46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Collaborate and partner with families to make the best decisions for your child. </w:t>
      </w:r>
    </w:p>
    <w:p w14:paraId="45B7634E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</w:rPr>
        <w:t>Arrive to school on time and we will remain until the end of every designated instructional day.</w:t>
      </w:r>
    </w:p>
    <w:p w14:paraId="27696F1E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  <w:color w:val="1E242C"/>
        </w:rPr>
        <w:t>Attend and participate in all staff meetings and professional development.</w:t>
      </w:r>
    </w:p>
    <w:p w14:paraId="12D8AC31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</w:rPr>
        <w:t>Protect and respect the safety, interests, and rights of everyone in the YES Prep family.</w:t>
      </w:r>
    </w:p>
    <w:p w14:paraId="1D52828F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  <w:color w:val="1E242C"/>
        </w:rPr>
        <w:t xml:space="preserve">Make ourselves available to work with students and </w:t>
      </w:r>
      <w:r w:rsidRPr="006370B4">
        <w:rPr>
          <w:rFonts w:ascii="Gotham Book" w:eastAsia="Calibri" w:hAnsi="Gotham Book" w:cs="Calibri"/>
        </w:rPr>
        <w:t>legal guardians</w:t>
      </w:r>
      <w:r w:rsidRPr="006370B4">
        <w:rPr>
          <w:rFonts w:ascii="Gotham Book" w:eastAsia="Calibri" w:hAnsi="Gotham Book" w:cs="Calibri"/>
          <w:color w:val="1E242C"/>
        </w:rPr>
        <w:t>, and we will address any concerns they might have.</w:t>
      </w:r>
    </w:p>
    <w:p w14:paraId="0167689E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Make an effort to attend extracurricular activities and school events to help develop a positive relationship between home and school.</w:t>
      </w:r>
    </w:p>
    <w:p w14:paraId="77251F81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  <w:color w:val="1E242C"/>
        </w:rPr>
        <w:t>Make it a priority to praise our students and take a vested interest in their overall health and well-being.</w:t>
      </w:r>
    </w:p>
    <w:p w14:paraId="66369B36" w14:textId="77777777" w:rsidR="00CF3690" w:rsidRPr="006370B4" w:rsidRDefault="00CF369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  <w:color w:val="1E242C"/>
        </w:rPr>
        <w:t>Provide targeted academic interventions to support student learning.</w:t>
      </w:r>
    </w:p>
    <w:p w14:paraId="57ED5C07" w14:textId="2D479F5D" w:rsidR="00CF3690" w:rsidRPr="00CF3690" w:rsidRDefault="00BF02C0" w:rsidP="00CF3690">
      <w:pPr>
        <w:pStyle w:val="ListParagraph"/>
        <w:numPr>
          <w:ilvl w:val="0"/>
          <w:numId w:val="19"/>
        </w:numPr>
        <w:rPr>
          <w:rFonts w:ascii="Gotham Book" w:hAnsi="Gotham Book"/>
        </w:rPr>
      </w:pPr>
      <w:r>
        <w:rPr>
          <w:rFonts w:ascii="Gotham Book" w:eastAsia="Calibri" w:hAnsi="Gotham Book" w:cs="Calibri"/>
        </w:rPr>
        <w:t xml:space="preserve">Support our students’ social-emotional learning in school and partner with families to promote this learning at home I alignment with school. </w:t>
      </w:r>
    </w:p>
    <w:p w14:paraId="424D3081" w14:textId="28175806" w:rsidR="00C12BA3" w:rsidRPr="002A4BE2" w:rsidRDefault="00C12BA3" w:rsidP="00C12BA3">
      <w:pPr>
        <w:pStyle w:val="Heading2"/>
        <w:ind w:left="10"/>
        <w:rPr>
          <w:rFonts w:ascii="Gotham Book" w:hAnsi="Gotham Book"/>
          <w:sz w:val="36"/>
          <w:szCs w:val="36"/>
        </w:rPr>
      </w:pPr>
      <w:r w:rsidRPr="002A4BE2">
        <w:rPr>
          <w:rFonts w:ascii="Gotham Book" w:hAnsi="Gotham Book"/>
          <w:sz w:val="36"/>
          <w:szCs w:val="36"/>
        </w:rPr>
        <w:lastRenderedPageBreak/>
        <w:t>Student Commitments</w:t>
      </w:r>
      <w:r w:rsidRPr="002A4BE2">
        <w:rPr>
          <w:rFonts w:ascii="Gotham Book" w:hAnsi="Gotham Book"/>
          <w:color w:val="000000"/>
          <w:sz w:val="36"/>
          <w:szCs w:val="36"/>
        </w:rPr>
        <w:t xml:space="preserve"> </w:t>
      </w:r>
      <w:bookmarkEnd w:id="0"/>
    </w:p>
    <w:p w14:paraId="264A9902" w14:textId="77777777" w:rsidR="00C12BA3" w:rsidRPr="008245E8" w:rsidRDefault="0055178B" w:rsidP="00C12BA3">
      <w:pPr>
        <w:spacing w:after="268"/>
        <w:ind w:left="-5" w:hanging="10"/>
        <w:rPr>
          <w:rFonts w:ascii="Gotham Book" w:hAnsi="Gotham Book"/>
        </w:rPr>
      </w:pPr>
      <w:r w:rsidRPr="008245E8">
        <w:rPr>
          <w:rFonts w:ascii="Gotham Book" w:eastAsia="Calibri" w:hAnsi="Gotham Book" w:cs="Calibri"/>
          <w:b/>
          <w:color w:val="006FC0"/>
        </w:rPr>
        <w:t>As a student, I will be an active partner in my own learning. I will</w:t>
      </w:r>
      <w:r w:rsidR="00C12BA3" w:rsidRPr="008245E8">
        <w:rPr>
          <w:rFonts w:ascii="Gotham Book" w:eastAsia="Calibri" w:hAnsi="Gotham Book" w:cs="Calibri"/>
          <w:b/>
          <w:color w:val="006FC0"/>
        </w:rPr>
        <w:t>:</w:t>
      </w:r>
      <w:r w:rsidR="00C12BA3" w:rsidRPr="008245E8">
        <w:rPr>
          <w:rFonts w:ascii="Gotham Book" w:eastAsia="Calibri" w:hAnsi="Gotham Book" w:cs="Calibri"/>
          <w:b/>
        </w:rPr>
        <w:t xml:space="preserve"> </w:t>
      </w:r>
    </w:p>
    <w:p w14:paraId="79F34336" w14:textId="48323977" w:rsidR="00BF02C0" w:rsidRDefault="002A4BE2" w:rsidP="00AF1375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Advocate for what I need to be successful at YES Prep Public Schools.</w:t>
      </w:r>
    </w:p>
    <w:p w14:paraId="6435A9BB" w14:textId="635DFFFA" w:rsidR="00AF1375" w:rsidRDefault="00AF1375" w:rsidP="00AF1375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AF1375">
        <w:rPr>
          <w:rFonts w:ascii="Gotham Book" w:hAnsi="Gotham Book"/>
        </w:rPr>
        <w:t xml:space="preserve">Complete </w:t>
      </w:r>
      <w:r w:rsidR="00FF3D05">
        <w:rPr>
          <w:rFonts w:ascii="Gotham Book" w:hAnsi="Gotham Book"/>
        </w:rPr>
        <w:t>my</w:t>
      </w:r>
      <w:r w:rsidRPr="00AF1375">
        <w:rPr>
          <w:rFonts w:ascii="Gotham Book" w:hAnsi="Gotham Book"/>
        </w:rPr>
        <w:t xml:space="preserve"> classwork and homework </w:t>
      </w:r>
      <w:r>
        <w:rPr>
          <w:rFonts w:ascii="Gotham Book" w:hAnsi="Gotham Book"/>
        </w:rPr>
        <w:t xml:space="preserve">(if applicable) </w:t>
      </w:r>
      <w:r w:rsidRPr="00AF1375">
        <w:rPr>
          <w:rFonts w:ascii="Gotham Book" w:hAnsi="Gotham Book"/>
        </w:rPr>
        <w:t xml:space="preserve">each day with </w:t>
      </w:r>
      <w:r w:rsidR="00872A09">
        <w:rPr>
          <w:rFonts w:ascii="Gotham Book" w:hAnsi="Gotham Book"/>
        </w:rPr>
        <w:t>my</w:t>
      </w:r>
      <w:r w:rsidRPr="00AF1375">
        <w:rPr>
          <w:rFonts w:ascii="Gotham Book" w:hAnsi="Gotham Book"/>
        </w:rPr>
        <w:t xml:space="preserve"> best effort.  </w:t>
      </w:r>
    </w:p>
    <w:p w14:paraId="0F7F5014" w14:textId="561F4AD1" w:rsidR="00AF1375" w:rsidRDefault="00AF1375" w:rsidP="00AF1375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AF1375">
        <w:rPr>
          <w:rFonts w:ascii="Gotham Book" w:hAnsi="Gotham Book"/>
        </w:rPr>
        <w:t>Make time to read each night</w:t>
      </w:r>
      <w:r>
        <w:rPr>
          <w:rFonts w:ascii="Gotham Book" w:hAnsi="Gotham Book"/>
        </w:rPr>
        <w:t xml:space="preserve"> at least 20 minutes daily.</w:t>
      </w:r>
    </w:p>
    <w:p w14:paraId="098613EA" w14:textId="147E4C6B" w:rsidR="00AF1375" w:rsidRPr="00AF1375" w:rsidRDefault="00AF1375" w:rsidP="00AF1375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>
        <w:rPr>
          <w:rFonts w:ascii="Gotham Book" w:hAnsi="Gotham Book"/>
        </w:rPr>
        <w:t xml:space="preserve">Practice the school’s core values each day, in every space. </w:t>
      </w:r>
    </w:p>
    <w:p w14:paraId="527151BF" w14:textId="45B249EB" w:rsidR="00AF1375" w:rsidRPr="00AF1375" w:rsidRDefault="00AF1375" w:rsidP="00AF1375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AF1375">
        <w:rPr>
          <w:rFonts w:ascii="Gotham Book" w:hAnsi="Gotham Book"/>
        </w:rPr>
        <w:t xml:space="preserve">Follow directions and school rules at all times.  </w:t>
      </w:r>
    </w:p>
    <w:p w14:paraId="2CFA9C83" w14:textId="253502F8" w:rsidR="00F36A48" w:rsidRPr="006370B4" w:rsidRDefault="0055178B" w:rsidP="006370B4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Attend school regularly, be on time,</w:t>
      </w:r>
      <w:r w:rsidR="007C620B" w:rsidRPr="006370B4">
        <w:rPr>
          <w:rFonts w:ascii="Gotham Book" w:hAnsi="Gotham Book"/>
        </w:rPr>
        <w:t xml:space="preserve"> </w:t>
      </w:r>
      <w:r w:rsidRPr="006370B4">
        <w:rPr>
          <w:rFonts w:ascii="Gotham Book" w:hAnsi="Gotham Book"/>
        </w:rPr>
        <w:t>and be</w:t>
      </w:r>
      <w:r w:rsidR="00F36A48" w:rsidRPr="006370B4">
        <w:rPr>
          <w:rFonts w:ascii="Gotham Book" w:hAnsi="Gotham Book"/>
        </w:rPr>
        <w:t xml:space="preserve"> ready to learn each</w:t>
      </w:r>
      <w:r w:rsidRPr="006370B4">
        <w:rPr>
          <w:rFonts w:ascii="Gotham Book" w:hAnsi="Gotham Book"/>
        </w:rPr>
        <w:t xml:space="preserve"> </w:t>
      </w:r>
      <w:r w:rsidR="00F36A48" w:rsidRPr="006370B4">
        <w:rPr>
          <w:rFonts w:ascii="Gotham Book" w:hAnsi="Gotham Book"/>
        </w:rPr>
        <w:t xml:space="preserve">day. </w:t>
      </w:r>
    </w:p>
    <w:p w14:paraId="6369BC16" w14:textId="77777777" w:rsidR="0055178B" w:rsidRPr="006370B4" w:rsidRDefault="0055178B" w:rsidP="006370B4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Show respect and take pride in my community, my school, and myself.</w:t>
      </w:r>
    </w:p>
    <w:p w14:paraId="6A617F04" w14:textId="77777777" w:rsidR="00F36A48" w:rsidRPr="006370B4" w:rsidRDefault="005D62F3" w:rsidP="006370B4">
      <w:pPr>
        <w:pStyle w:val="ListParagraph"/>
        <w:numPr>
          <w:ilvl w:val="0"/>
          <w:numId w:val="17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</w:rPr>
        <w:t xml:space="preserve">Exhibit behavior that protects and respects the safety, interests, and rights of everyone in the YES Prep family and </w:t>
      </w:r>
      <w:r w:rsidR="00F36A48" w:rsidRPr="006370B4">
        <w:rPr>
          <w:rFonts w:ascii="Gotham Book" w:hAnsi="Gotham Book"/>
        </w:rPr>
        <w:t>in accordance with the Code of Conduct.</w:t>
      </w:r>
    </w:p>
    <w:p w14:paraId="1E090073" w14:textId="77777777" w:rsidR="00C12BA3" w:rsidRPr="002A4BE2" w:rsidRDefault="0056779E" w:rsidP="00C12BA3">
      <w:pPr>
        <w:pStyle w:val="Heading2"/>
        <w:ind w:left="10"/>
        <w:rPr>
          <w:rFonts w:ascii="Gotham Book" w:hAnsi="Gotham Book"/>
          <w:sz w:val="36"/>
          <w:szCs w:val="36"/>
        </w:rPr>
      </w:pPr>
      <w:r w:rsidRPr="002A4BE2">
        <w:rPr>
          <w:rFonts w:ascii="Gotham Book" w:hAnsi="Gotham Book"/>
          <w:sz w:val="36"/>
          <w:szCs w:val="36"/>
        </w:rPr>
        <w:t>Family</w:t>
      </w:r>
      <w:r w:rsidR="00C12BA3" w:rsidRPr="002A4BE2">
        <w:rPr>
          <w:rFonts w:ascii="Gotham Book" w:hAnsi="Gotham Book"/>
          <w:sz w:val="36"/>
          <w:szCs w:val="36"/>
        </w:rPr>
        <w:t xml:space="preserve"> Commitments</w:t>
      </w:r>
      <w:r w:rsidR="00C12BA3" w:rsidRPr="002A4BE2">
        <w:rPr>
          <w:rFonts w:ascii="Gotham Book" w:hAnsi="Gotham Book"/>
          <w:color w:val="000000"/>
          <w:sz w:val="36"/>
          <w:szCs w:val="36"/>
        </w:rPr>
        <w:t xml:space="preserve"> </w:t>
      </w:r>
      <w:bookmarkEnd w:id="1"/>
    </w:p>
    <w:p w14:paraId="5A630189" w14:textId="77777777" w:rsidR="00C12BA3" w:rsidRPr="008245E8" w:rsidRDefault="007C620B" w:rsidP="00C12BA3">
      <w:pPr>
        <w:spacing w:after="222"/>
        <w:ind w:left="-5" w:hanging="10"/>
        <w:rPr>
          <w:rFonts w:ascii="Gotham Book" w:eastAsia="Calibri" w:hAnsi="Gotham Book" w:cs="Calibri"/>
          <w:b/>
        </w:rPr>
      </w:pPr>
      <w:r w:rsidRPr="008245E8">
        <w:rPr>
          <w:rFonts w:ascii="Gotham Book" w:eastAsia="Calibri" w:hAnsi="Gotham Book" w:cs="Calibri"/>
          <w:b/>
          <w:color w:val="006FC0"/>
        </w:rPr>
        <w:t>As a parent or guardian, I will encourage and support my child’s learning. I will:</w:t>
      </w:r>
    </w:p>
    <w:p w14:paraId="233EC2BB" w14:textId="77777777" w:rsidR="00651BF7" w:rsidRPr="006370B4" w:rsidRDefault="005D62F3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Be </w:t>
      </w:r>
      <w:r w:rsidR="002A4BE2" w:rsidRPr="006370B4">
        <w:rPr>
          <w:rFonts w:ascii="Gotham Book" w:hAnsi="Gotham Book"/>
        </w:rPr>
        <w:t>my</w:t>
      </w:r>
      <w:r w:rsidR="007C620B" w:rsidRPr="006370B4">
        <w:rPr>
          <w:rFonts w:ascii="Gotham Book" w:hAnsi="Gotham Book"/>
        </w:rPr>
        <w:t xml:space="preserve"> </w:t>
      </w:r>
      <w:r w:rsidRPr="006370B4">
        <w:rPr>
          <w:rFonts w:ascii="Gotham Book" w:hAnsi="Gotham Book"/>
        </w:rPr>
        <w:t xml:space="preserve">child’s best advocate. </w:t>
      </w:r>
    </w:p>
    <w:p w14:paraId="39C1513B" w14:textId="6CAD22DD" w:rsidR="00651BF7" w:rsidRPr="006370B4" w:rsidRDefault="005D62F3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Ensure </w:t>
      </w:r>
      <w:r w:rsidR="002A4BE2" w:rsidRPr="006370B4">
        <w:rPr>
          <w:rFonts w:ascii="Gotham Book" w:hAnsi="Gotham Book"/>
        </w:rPr>
        <w:t>my</w:t>
      </w:r>
      <w:r w:rsidRPr="006370B4">
        <w:rPr>
          <w:rFonts w:ascii="Gotham Book" w:hAnsi="Gotham Book"/>
        </w:rPr>
        <w:t xml:space="preserve"> child attends school </w:t>
      </w:r>
      <w:r w:rsidR="00AF1375">
        <w:rPr>
          <w:rFonts w:ascii="Gotham Book" w:hAnsi="Gotham Book"/>
        </w:rPr>
        <w:t xml:space="preserve">(in person or virtual) </w:t>
      </w:r>
      <w:r w:rsidRPr="006370B4">
        <w:rPr>
          <w:rFonts w:ascii="Gotham Book" w:hAnsi="Gotham Book"/>
        </w:rPr>
        <w:t xml:space="preserve">on time, </w:t>
      </w:r>
      <w:r w:rsidR="007C620B" w:rsidRPr="006370B4">
        <w:rPr>
          <w:rFonts w:ascii="Gotham Book" w:hAnsi="Gotham Book"/>
        </w:rPr>
        <w:t>and</w:t>
      </w:r>
      <w:r w:rsidRPr="006370B4">
        <w:rPr>
          <w:rFonts w:ascii="Gotham Book" w:hAnsi="Gotham Book"/>
        </w:rPr>
        <w:t xml:space="preserve"> with all </w:t>
      </w:r>
      <w:r w:rsidR="007C620B" w:rsidRPr="006370B4">
        <w:rPr>
          <w:rFonts w:ascii="Gotham Book" w:hAnsi="Gotham Book"/>
        </w:rPr>
        <w:t xml:space="preserve">the </w:t>
      </w:r>
      <w:r w:rsidRPr="006370B4">
        <w:rPr>
          <w:rFonts w:ascii="Gotham Book" w:hAnsi="Gotham Book"/>
        </w:rPr>
        <w:t xml:space="preserve">necessary </w:t>
      </w:r>
      <w:r w:rsidR="00AF1375">
        <w:rPr>
          <w:rFonts w:ascii="Gotham Book" w:hAnsi="Gotham Book"/>
        </w:rPr>
        <w:t xml:space="preserve">materials. </w:t>
      </w:r>
      <w:r w:rsidRPr="006370B4">
        <w:rPr>
          <w:rFonts w:ascii="Gotham Book" w:hAnsi="Gotham Book"/>
        </w:rPr>
        <w:t xml:space="preserve"> </w:t>
      </w:r>
    </w:p>
    <w:p w14:paraId="48562158" w14:textId="77777777" w:rsidR="00651BF7" w:rsidRPr="006370B4" w:rsidRDefault="00651BF7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  <w:color w:val="1E242C"/>
        </w:rPr>
        <w:t xml:space="preserve">Make transportation arrangements for </w:t>
      </w:r>
      <w:r w:rsidR="002A4BE2" w:rsidRPr="006370B4">
        <w:rPr>
          <w:rFonts w:ascii="Gotham Book" w:eastAsia="Calibri" w:hAnsi="Gotham Book" w:cs="Calibri"/>
          <w:color w:val="1E242C"/>
        </w:rPr>
        <w:t>my</w:t>
      </w:r>
      <w:r w:rsidRPr="006370B4">
        <w:rPr>
          <w:rFonts w:ascii="Gotham Book" w:eastAsia="Calibri" w:hAnsi="Gotham Book" w:cs="Calibri"/>
          <w:color w:val="1E242C"/>
        </w:rPr>
        <w:t xml:space="preserve"> child to arrive and depart YES Prep related instructional days/obligations/events for the entire duration, excluding any serious illness or excused absence.</w:t>
      </w:r>
    </w:p>
    <w:p w14:paraId="2B4A0FCD" w14:textId="77777777" w:rsidR="002A4BE2" w:rsidRPr="006370B4" w:rsidRDefault="005D62F3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Encourage, empower, and motivate </w:t>
      </w:r>
      <w:r w:rsidR="002A4BE2" w:rsidRPr="006370B4">
        <w:rPr>
          <w:rFonts w:ascii="Gotham Book" w:hAnsi="Gotham Book"/>
        </w:rPr>
        <w:t>my</w:t>
      </w:r>
      <w:r w:rsidRPr="006370B4">
        <w:rPr>
          <w:rFonts w:ascii="Gotham Book" w:hAnsi="Gotham Book"/>
        </w:rPr>
        <w:t xml:space="preserve"> child to meet and exceed </w:t>
      </w:r>
      <w:r w:rsidR="00316045" w:rsidRPr="006370B4">
        <w:rPr>
          <w:rFonts w:ascii="Gotham Book" w:hAnsi="Gotham Book"/>
        </w:rPr>
        <w:t xml:space="preserve">the </w:t>
      </w:r>
      <w:r w:rsidRPr="006370B4">
        <w:rPr>
          <w:rFonts w:ascii="Gotham Book" w:hAnsi="Gotham Book"/>
        </w:rPr>
        <w:t xml:space="preserve">academic </w:t>
      </w:r>
      <w:r w:rsidR="00316045" w:rsidRPr="006370B4">
        <w:rPr>
          <w:rFonts w:ascii="Gotham Book" w:hAnsi="Gotham Book"/>
        </w:rPr>
        <w:t>achievement standards</w:t>
      </w:r>
      <w:r w:rsidR="002A4BE2" w:rsidRPr="006370B4">
        <w:rPr>
          <w:rFonts w:ascii="Gotham Book" w:hAnsi="Gotham Book"/>
        </w:rPr>
        <w:t xml:space="preserve"> and reinforce a college-bound culture at home.</w:t>
      </w:r>
    </w:p>
    <w:p w14:paraId="534CF55A" w14:textId="30DC9530" w:rsidR="005D62F3" w:rsidRPr="006370B4" w:rsidRDefault="00651BF7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eastAsia="Calibri" w:hAnsi="Gotham Book" w:cs="Calibri"/>
          <w:color w:val="1E242C"/>
        </w:rPr>
        <w:t xml:space="preserve">Provide access to resources and a quiet learning environment for </w:t>
      </w:r>
      <w:r w:rsidR="002A4BE2" w:rsidRPr="006370B4">
        <w:rPr>
          <w:rFonts w:ascii="Gotham Book" w:eastAsia="Calibri" w:hAnsi="Gotham Book" w:cs="Calibri"/>
          <w:color w:val="1E242C"/>
        </w:rPr>
        <w:t>my</w:t>
      </w:r>
      <w:r w:rsidRPr="006370B4">
        <w:rPr>
          <w:rFonts w:ascii="Gotham Book" w:eastAsia="Calibri" w:hAnsi="Gotham Book" w:cs="Calibri"/>
          <w:color w:val="1E242C"/>
        </w:rPr>
        <w:t xml:space="preserve"> child to study and </w:t>
      </w:r>
      <w:r w:rsidRPr="006370B4">
        <w:rPr>
          <w:rFonts w:ascii="Gotham Book" w:hAnsi="Gotham Book"/>
        </w:rPr>
        <w:t>m</w:t>
      </w:r>
      <w:r w:rsidR="005D62F3" w:rsidRPr="006370B4">
        <w:rPr>
          <w:rFonts w:ascii="Gotham Book" w:hAnsi="Gotham Book"/>
        </w:rPr>
        <w:t xml:space="preserve">ake sure </w:t>
      </w:r>
      <w:r w:rsidR="002A4BE2" w:rsidRPr="006370B4">
        <w:rPr>
          <w:rFonts w:ascii="Gotham Book" w:hAnsi="Gotham Book"/>
        </w:rPr>
        <w:t>my</w:t>
      </w:r>
      <w:r w:rsidR="005D62F3" w:rsidRPr="006370B4">
        <w:rPr>
          <w:rFonts w:ascii="Gotham Book" w:hAnsi="Gotham Book"/>
        </w:rPr>
        <w:t xml:space="preserve"> child completes their homework every day</w:t>
      </w:r>
      <w:r w:rsidR="00AF1375">
        <w:rPr>
          <w:rFonts w:ascii="Gotham Book" w:hAnsi="Gotham Book"/>
        </w:rPr>
        <w:t xml:space="preserve"> (if applicable)</w:t>
      </w:r>
      <w:r w:rsidR="005D62F3" w:rsidRPr="006370B4">
        <w:rPr>
          <w:rFonts w:ascii="Gotham Book" w:hAnsi="Gotham Book"/>
        </w:rPr>
        <w:t xml:space="preserve">. </w:t>
      </w:r>
    </w:p>
    <w:p w14:paraId="4A6D5B48" w14:textId="195430B3" w:rsidR="005D62F3" w:rsidRPr="008B1224" w:rsidRDefault="005D62F3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8B1224">
        <w:rPr>
          <w:rFonts w:ascii="Gotham Book" w:hAnsi="Gotham Book"/>
        </w:rPr>
        <w:t>Make reading a priority at home by reading together</w:t>
      </w:r>
      <w:r w:rsidR="00E24D68" w:rsidRPr="008B1224">
        <w:rPr>
          <w:rFonts w:ascii="Gotham Book" w:hAnsi="Gotham Book"/>
        </w:rPr>
        <w:t>.</w:t>
      </w:r>
      <w:r w:rsidRPr="008B1224">
        <w:rPr>
          <w:rFonts w:ascii="Gotham Book" w:hAnsi="Gotham Book"/>
        </w:rPr>
        <w:t xml:space="preserve"> </w:t>
      </w:r>
    </w:p>
    <w:p w14:paraId="6053ADF9" w14:textId="77777777" w:rsidR="003C6800" w:rsidRPr="006370B4" w:rsidRDefault="003C6800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Regularly update contact information as needed to maintain two-way, meaningful communication between home and school. </w:t>
      </w:r>
    </w:p>
    <w:p w14:paraId="05461AFA" w14:textId="77777777" w:rsidR="005D62F3" w:rsidRPr="006370B4" w:rsidRDefault="003C6800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A</w:t>
      </w:r>
      <w:r w:rsidR="005D62F3" w:rsidRPr="006370B4">
        <w:rPr>
          <w:rFonts w:ascii="Gotham Book" w:hAnsi="Gotham Book"/>
        </w:rPr>
        <w:t>ttend</w:t>
      </w:r>
      <w:r w:rsidR="00651BF7" w:rsidRPr="006370B4">
        <w:rPr>
          <w:rFonts w:ascii="Gotham Book" w:hAnsi="Gotham Book"/>
        </w:rPr>
        <w:t xml:space="preserve"> family</w:t>
      </w:r>
      <w:r w:rsidR="005D62F3" w:rsidRPr="006370B4">
        <w:rPr>
          <w:rFonts w:ascii="Gotham Book" w:hAnsi="Gotham Book"/>
        </w:rPr>
        <w:t xml:space="preserve"> conferences</w:t>
      </w:r>
      <w:r w:rsidRPr="006370B4">
        <w:rPr>
          <w:rFonts w:ascii="Gotham Book" w:hAnsi="Gotham Book"/>
        </w:rPr>
        <w:t xml:space="preserve">, </w:t>
      </w:r>
      <w:r w:rsidR="005D62F3" w:rsidRPr="006370B4">
        <w:rPr>
          <w:rFonts w:ascii="Gotham Book" w:hAnsi="Gotham Book"/>
        </w:rPr>
        <w:t>parent workshops</w:t>
      </w:r>
      <w:r w:rsidRPr="006370B4">
        <w:rPr>
          <w:rFonts w:ascii="Gotham Book" w:hAnsi="Gotham Book"/>
        </w:rPr>
        <w:t>,</w:t>
      </w:r>
      <w:r w:rsidR="005D62F3" w:rsidRPr="006370B4">
        <w:rPr>
          <w:rFonts w:ascii="Gotham Book" w:hAnsi="Gotham Book"/>
        </w:rPr>
        <w:t xml:space="preserve"> and </w:t>
      </w:r>
      <w:r w:rsidRPr="006370B4">
        <w:rPr>
          <w:rFonts w:ascii="Gotham Book" w:hAnsi="Gotham Book"/>
        </w:rPr>
        <w:t>other</w:t>
      </w:r>
      <w:r w:rsidR="005D62F3" w:rsidRPr="006370B4">
        <w:rPr>
          <w:rFonts w:ascii="Gotham Book" w:hAnsi="Gotham Book"/>
        </w:rPr>
        <w:t xml:space="preserve"> school-sponsored events, whenever possible, to support </w:t>
      </w:r>
      <w:r w:rsidR="002A4BE2" w:rsidRPr="006370B4">
        <w:rPr>
          <w:rFonts w:ascii="Gotham Book" w:hAnsi="Gotham Book"/>
        </w:rPr>
        <w:t>my</w:t>
      </w:r>
      <w:r w:rsidR="005D62F3" w:rsidRPr="006370B4">
        <w:rPr>
          <w:rFonts w:ascii="Gotham Book" w:hAnsi="Gotham Book"/>
        </w:rPr>
        <w:t xml:space="preserve"> child’s </w:t>
      </w:r>
      <w:r w:rsidR="002A4BE2" w:rsidRPr="006370B4">
        <w:rPr>
          <w:rFonts w:ascii="Gotham Book" w:hAnsi="Gotham Book"/>
        </w:rPr>
        <w:t>educational</w:t>
      </w:r>
      <w:r w:rsidR="005D62F3" w:rsidRPr="006370B4">
        <w:rPr>
          <w:rFonts w:ascii="Gotham Book" w:hAnsi="Gotham Book"/>
        </w:rPr>
        <w:t xml:space="preserve"> journey.  </w:t>
      </w:r>
    </w:p>
    <w:p w14:paraId="6D85A369" w14:textId="77777777" w:rsidR="002A4BE2" w:rsidRPr="006370B4" w:rsidRDefault="00316045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>Support</w:t>
      </w:r>
      <w:r w:rsidR="002A4BE2" w:rsidRPr="006370B4">
        <w:rPr>
          <w:rFonts w:ascii="Gotham Book" w:hAnsi="Gotham Book"/>
        </w:rPr>
        <w:t xml:space="preserve"> school rules </w:t>
      </w:r>
      <w:r w:rsidRPr="006370B4">
        <w:rPr>
          <w:rFonts w:ascii="Gotham Book" w:hAnsi="Gotham Book"/>
        </w:rPr>
        <w:t xml:space="preserve">as </w:t>
      </w:r>
      <w:r w:rsidR="002A4BE2" w:rsidRPr="006370B4">
        <w:rPr>
          <w:rFonts w:ascii="Gotham Book" w:hAnsi="Gotham Book"/>
        </w:rPr>
        <w:t>outlined in the YES Prep Code of Conduct</w:t>
      </w:r>
      <w:r w:rsidRPr="006370B4">
        <w:rPr>
          <w:rFonts w:ascii="Gotham Book" w:hAnsi="Gotham Book"/>
        </w:rPr>
        <w:t xml:space="preserve"> and provide feedback and input to the staff to help improve academic achievement.</w:t>
      </w:r>
    </w:p>
    <w:p w14:paraId="3ADAF4FF" w14:textId="5107F3BA" w:rsidR="00651BF7" w:rsidRDefault="005D62F3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 w:rsidRPr="006370B4">
        <w:rPr>
          <w:rFonts w:ascii="Gotham Book" w:hAnsi="Gotham Book"/>
        </w:rPr>
        <w:t xml:space="preserve">Make </w:t>
      </w:r>
      <w:r w:rsidR="002A4BE2" w:rsidRPr="006370B4">
        <w:rPr>
          <w:rFonts w:ascii="Gotham Book" w:hAnsi="Gotham Book"/>
        </w:rPr>
        <w:t xml:space="preserve">my </w:t>
      </w:r>
      <w:r w:rsidRPr="006370B4">
        <w:rPr>
          <w:rFonts w:ascii="Gotham Book" w:hAnsi="Gotham Book"/>
        </w:rPr>
        <w:t>child’s health and wellness</w:t>
      </w:r>
      <w:r w:rsidR="00651BF7" w:rsidRPr="006370B4">
        <w:rPr>
          <w:rFonts w:ascii="Gotham Book" w:hAnsi="Gotham Book"/>
        </w:rPr>
        <w:t xml:space="preserve"> </w:t>
      </w:r>
      <w:r w:rsidRPr="006370B4">
        <w:rPr>
          <w:rFonts w:ascii="Gotham Book" w:hAnsi="Gotham Book"/>
        </w:rPr>
        <w:t>a priority at home by promoting healthy eating, healthy physical activity, consistent sleep, and a healthy mindset.</w:t>
      </w:r>
    </w:p>
    <w:p w14:paraId="391E0E32" w14:textId="2649AD41" w:rsidR="00E91445" w:rsidRPr="006370B4" w:rsidRDefault="00E91445" w:rsidP="006370B4">
      <w:pPr>
        <w:pStyle w:val="ListParagraph"/>
        <w:numPr>
          <w:ilvl w:val="0"/>
          <w:numId w:val="18"/>
        </w:numPr>
        <w:rPr>
          <w:rFonts w:ascii="Gotham Book" w:hAnsi="Gotham Book"/>
        </w:rPr>
      </w:pPr>
      <w:r>
        <w:rPr>
          <w:rFonts w:ascii="Gotham Book" w:hAnsi="Gotham Book"/>
        </w:rPr>
        <w:t>Partner with the school to support my</w:t>
      </w:r>
      <w:r w:rsidR="0065021E">
        <w:rPr>
          <w:rFonts w:ascii="Gotham Book" w:hAnsi="Gotham Book"/>
        </w:rPr>
        <w:t xml:space="preserve"> child’s social-emotional learning. </w:t>
      </w:r>
    </w:p>
    <w:p w14:paraId="77DD4C37" w14:textId="77777777" w:rsidR="00E32BA7" w:rsidRPr="0056779E" w:rsidRDefault="00E32BA7" w:rsidP="00E32BA7">
      <w:pPr>
        <w:spacing w:after="0" w:line="247" w:lineRule="auto"/>
        <w:ind w:left="10" w:right="14"/>
        <w:rPr>
          <w:rFonts w:ascii="Gotham Book" w:hAnsi="Gotham Book"/>
        </w:rPr>
      </w:pPr>
    </w:p>
    <w:p w14:paraId="7FC1D2B0" w14:textId="77777777" w:rsidR="00C12BA3" w:rsidRPr="0056779E" w:rsidRDefault="00C12BA3" w:rsidP="00C12BA3">
      <w:pPr>
        <w:pStyle w:val="Heading2"/>
        <w:ind w:left="10"/>
        <w:rPr>
          <w:rFonts w:ascii="Gotham Book" w:hAnsi="Gotham Book"/>
        </w:rPr>
      </w:pPr>
      <w:r w:rsidRPr="0056779E">
        <w:rPr>
          <w:rFonts w:ascii="Gotham Book" w:hAnsi="Gotham Book"/>
        </w:rPr>
        <w:t xml:space="preserve">Parents </w:t>
      </w:r>
      <w:r w:rsidR="001F64EE">
        <w:rPr>
          <w:rFonts w:ascii="Gotham Book" w:hAnsi="Gotham Book"/>
        </w:rPr>
        <w:t xml:space="preserve">and Families </w:t>
      </w:r>
      <w:r w:rsidRPr="0056779E">
        <w:rPr>
          <w:rFonts w:ascii="Gotham Book" w:hAnsi="Gotham Book"/>
        </w:rPr>
        <w:t>as Partners</w:t>
      </w:r>
    </w:p>
    <w:p w14:paraId="49BC9BC1" w14:textId="77777777" w:rsidR="00C12BA3" w:rsidRPr="00772459" w:rsidRDefault="00C12BA3" w:rsidP="00C12BA3">
      <w:pPr>
        <w:spacing w:after="268"/>
        <w:ind w:left="-5" w:hanging="10"/>
        <w:rPr>
          <w:rFonts w:ascii="Gotham Book" w:eastAsia="Calibri" w:hAnsi="Gotham Book" w:cs="Calibri"/>
          <w:b/>
        </w:rPr>
      </w:pPr>
      <w:r w:rsidRPr="00772459">
        <w:rPr>
          <w:rFonts w:ascii="Gotham Book" w:eastAsia="Calibri" w:hAnsi="Gotham Book" w:cs="Calibri"/>
          <w:b/>
          <w:color w:val="006FC0"/>
        </w:rPr>
        <w:t xml:space="preserve">We value </w:t>
      </w:r>
      <w:r w:rsidR="005D0C6B" w:rsidRPr="00772459">
        <w:rPr>
          <w:rFonts w:ascii="Gotham Book" w:eastAsia="Calibri" w:hAnsi="Gotham Book" w:cs="Calibri"/>
          <w:b/>
          <w:color w:val="006FC0"/>
        </w:rPr>
        <w:t>and</w:t>
      </w:r>
      <w:r w:rsidRPr="00772459">
        <w:rPr>
          <w:rFonts w:ascii="Gotham Book" w:eastAsia="Calibri" w:hAnsi="Gotham Book" w:cs="Calibri"/>
          <w:b/>
          <w:color w:val="006FC0"/>
        </w:rPr>
        <w:t xml:space="preserve"> commit to two-way communication in the following ways:</w:t>
      </w:r>
      <w:r w:rsidRPr="00772459">
        <w:rPr>
          <w:rFonts w:ascii="Gotham Book" w:eastAsia="Calibri" w:hAnsi="Gotham Book" w:cs="Calibri"/>
          <w:b/>
        </w:rPr>
        <w:t xml:space="preserve"> </w:t>
      </w:r>
    </w:p>
    <w:p w14:paraId="63B011A7" w14:textId="555FF605" w:rsidR="00516465" w:rsidRPr="0056779E" w:rsidRDefault="00516465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 w:rsidRPr="0056779E">
        <w:rPr>
          <w:rFonts w:ascii="Gotham Book" w:eastAsia="Calibri" w:hAnsi="Gotham Book" w:cs="Calibri"/>
          <w:color w:val="1E242C"/>
        </w:rPr>
        <w:t>Provide academic remediation as n</w:t>
      </w:r>
      <w:r w:rsidR="005D0C6B" w:rsidRPr="0056779E">
        <w:rPr>
          <w:rFonts w:ascii="Gotham Book" w:eastAsia="Calibri" w:hAnsi="Gotham Book" w:cs="Calibri"/>
          <w:color w:val="1E242C"/>
        </w:rPr>
        <w:t xml:space="preserve">eeded to support </w:t>
      </w:r>
      <w:r w:rsidR="006370B4">
        <w:rPr>
          <w:rFonts w:ascii="Gotham Book" w:eastAsia="Calibri" w:hAnsi="Gotham Book" w:cs="Calibri"/>
          <w:color w:val="1E242C"/>
        </w:rPr>
        <w:t xml:space="preserve">student </w:t>
      </w:r>
      <w:r w:rsidR="005D0C6B" w:rsidRPr="0056779E">
        <w:rPr>
          <w:rFonts w:ascii="Gotham Book" w:eastAsia="Calibri" w:hAnsi="Gotham Book" w:cs="Calibri"/>
          <w:color w:val="1E242C"/>
        </w:rPr>
        <w:t>learning</w:t>
      </w:r>
      <w:r w:rsidR="00DD0675">
        <w:rPr>
          <w:rFonts w:ascii="Gotham Book" w:eastAsia="Calibri" w:hAnsi="Gotham Book" w:cs="Calibri"/>
          <w:color w:val="1E242C"/>
        </w:rPr>
        <w:t>.</w:t>
      </w:r>
    </w:p>
    <w:p w14:paraId="74A22C00" w14:textId="60FEBFF7" w:rsidR="00516465" w:rsidRPr="0056779E" w:rsidRDefault="006370B4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eastAsia="Calibri" w:hAnsi="Gotham Book" w:cs="Calibri"/>
          <w:color w:val="1E242C"/>
        </w:rPr>
        <w:t xml:space="preserve">Host </w:t>
      </w:r>
      <w:r w:rsidR="00516465" w:rsidRPr="0056779E">
        <w:rPr>
          <w:rFonts w:ascii="Gotham Book" w:eastAsia="Calibri" w:hAnsi="Gotham Book" w:cs="Calibri"/>
          <w:color w:val="1E242C"/>
        </w:rPr>
        <w:t>Title I Meetings and Workshops</w:t>
      </w:r>
      <w:r w:rsidR="00DD0675">
        <w:rPr>
          <w:rFonts w:ascii="Gotham Book" w:eastAsia="Calibri" w:hAnsi="Gotham Book" w:cs="Calibri"/>
          <w:color w:val="1E242C"/>
        </w:rPr>
        <w:t>.</w:t>
      </w:r>
    </w:p>
    <w:p w14:paraId="0C7EF144" w14:textId="783E6BFC" w:rsidR="006370B4" w:rsidRPr="006370B4" w:rsidRDefault="006370B4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eastAsia="Calibri" w:hAnsi="Gotham Book" w:cs="Calibri"/>
          <w:color w:val="1E242C"/>
        </w:rPr>
        <w:lastRenderedPageBreak/>
        <w:t xml:space="preserve">Utilize </w:t>
      </w:r>
      <w:r w:rsidR="00AF1375">
        <w:rPr>
          <w:rFonts w:ascii="Gotham Book" w:eastAsia="Calibri" w:hAnsi="Gotham Book" w:cs="Calibri"/>
          <w:color w:val="1E242C"/>
        </w:rPr>
        <w:t>ClassDojo</w:t>
      </w:r>
      <w:r>
        <w:rPr>
          <w:rFonts w:ascii="Gotham Book" w:eastAsia="Calibri" w:hAnsi="Gotham Book" w:cs="Calibri"/>
          <w:color w:val="1E242C"/>
        </w:rPr>
        <w:t xml:space="preserve"> to communicate timely information about </w:t>
      </w:r>
      <w:r w:rsidR="008604EF">
        <w:rPr>
          <w:rFonts w:ascii="Gotham Book" w:eastAsia="Calibri" w:hAnsi="Gotham Book" w:cs="Calibri"/>
          <w:color w:val="1E242C"/>
        </w:rPr>
        <w:t>student performance</w:t>
      </w:r>
      <w:r w:rsidR="00DD0675">
        <w:rPr>
          <w:rFonts w:ascii="Gotham Book" w:eastAsia="Calibri" w:hAnsi="Gotham Book" w:cs="Calibri"/>
          <w:color w:val="1E242C"/>
        </w:rPr>
        <w:t>.</w:t>
      </w:r>
    </w:p>
    <w:p w14:paraId="7CFA7B84" w14:textId="5FE47596" w:rsidR="00516465" w:rsidRPr="0056779E" w:rsidRDefault="006370B4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eastAsia="Calibri" w:hAnsi="Gotham Book" w:cs="Calibri"/>
          <w:color w:val="1E242C"/>
        </w:rPr>
        <w:t xml:space="preserve">Send critical information via </w:t>
      </w:r>
      <w:r w:rsidR="005D0C6B" w:rsidRPr="0056779E">
        <w:rPr>
          <w:rFonts w:ascii="Gotham Book" w:eastAsia="Calibri" w:hAnsi="Gotham Book" w:cs="Calibri"/>
          <w:color w:val="1E242C"/>
        </w:rPr>
        <w:t>School Messenger</w:t>
      </w:r>
      <w:r>
        <w:rPr>
          <w:rFonts w:ascii="Gotham Book" w:eastAsia="Calibri" w:hAnsi="Gotham Book" w:cs="Calibri"/>
          <w:color w:val="1E242C"/>
        </w:rPr>
        <w:t xml:space="preserve"> and email</w:t>
      </w:r>
      <w:r w:rsidR="00DD0675">
        <w:rPr>
          <w:rFonts w:ascii="Gotham Book" w:eastAsia="Calibri" w:hAnsi="Gotham Book" w:cs="Calibri"/>
          <w:color w:val="1E242C"/>
        </w:rPr>
        <w:t>.</w:t>
      </w:r>
    </w:p>
    <w:p w14:paraId="30617189" w14:textId="7FC0629E" w:rsidR="00516465" w:rsidRPr="0056779E" w:rsidRDefault="006370B4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eastAsia="Calibri" w:hAnsi="Gotham Book" w:cs="Calibri"/>
          <w:color w:val="1E242C"/>
        </w:rPr>
        <w:t xml:space="preserve">Participate in </w:t>
      </w:r>
      <w:r w:rsidR="00AF1375">
        <w:rPr>
          <w:rFonts w:ascii="Gotham Book" w:eastAsia="Calibri" w:hAnsi="Gotham Book" w:cs="Calibri"/>
          <w:color w:val="1E242C"/>
        </w:rPr>
        <w:t>Family</w:t>
      </w:r>
      <w:r>
        <w:rPr>
          <w:rFonts w:ascii="Gotham Book" w:eastAsia="Calibri" w:hAnsi="Gotham Book" w:cs="Calibri"/>
          <w:color w:val="1E242C"/>
        </w:rPr>
        <w:t>-Teacher</w:t>
      </w:r>
      <w:r w:rsidR="00516465" w:rsidRPr="0056779E">
        <w:rPr>
          <w:rFonts w:ascii="Gotham Book" w:eastAsia="Calibri" w:hAnsi="Gotham Book" w:cs="Calibri"/>
          <w:color w:val="1E242C"/>
        </w:rPr>
        <w:t xml:space="preserve"> Conferences</w:t>
      </w:r>
      <w:r>
        <w:rPr>
          <w:rFonts w:ascii="Gotham Book" w:eastAsia="Calibri" w:hAnsi="Gotham Book" w:cs="Calibri"/>
          <w:color w:val="1E242C"/>
        </w:rPr>
        <w:t xml:space="preserve"> as </w:t>
      </w:r>
      <w:r w:rsidR="00DD0675">
        <w:rPr>
          <w:rFonts w:ascii="Gotham Book" w:eastAsia="Calibri" w:hAnsi="Gotham Book" w:cs="Calibri"/>
          <w:color w:val="1E242C"/>
        </w:rPr>
        <w:t>needed</w:t>
      </w:r>
      <w:r w:rsidR="00DD0675" w:rsidRPr="0056779E">
        <w:rPr>
          <w:rFonts w:ascii="Gotham Book" w:eastAsia="Calibri" w:hAnsi="Gotham Book" w:cs="Calibri"/>
          <w:color w:val="1E242C"/>
        </w:rPr>
        <w:t>.</w:t>
      </w:r>
    </w:p>
    <w:p w14:paraId="254D74E8" w14:textId="77B2B371" w:rsidR="00516465" w:rsidRPr="0056779E" w:rsidRDefault="006370B4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eastAsia="Calibri" w:hAnsi="Gotham Book" w:cs="Calibri"/>
          <w:color w:val="1E242C"/>
        </w:rPr>
        <w:t xml:space="preserve">Plan relationship building </w:t>
      </w:r>
      <w:r w:rsidR="00516465" w:rsidRPr="0056779E">
        <w:rPr>
          <w:rFonts w:ascii="Gotham Book" w:eastAsia="Calibri" w:hAnsi="Gotham Book" w:cs="Calibri"/>
          <w:color w:val="1E242C"/>
        </w:rPr>
        <w:t>meetings for incoming students and their families</w:t>
      </w:r>
      <w:r>
        <w:rPr>
          <w:rFonts w:ascii="Gotham Book" w:eastAsia="Calibri" w:hAnsi="Gotham Book" w:cs="Calibri"/>
          <w:color w:val="1E242C"/>
        </w:rPr>
        <w:t xml:space="preserve"> to build trust and mutual understanding</w:t>
      </w:r>
      <w:r w:rsidR="00DD0675">
        <w:rPr>
          <w:rFonts w:ascii="Gotham Book" w:eastAsia="Calibri" w:hAnsi="Gotham Book" w:cs="Calibri"/>
          <w:color w:val="1E242C"/>
        </w:rPr>
        <w:t>.</w:t>
      </w:r>
    </w:p>
    <w:p w14:paraId="278A9D7B" w14:textId="5AE084A3" w:rsidR="00516465" w:rsidRPr="0056779E" w:rsidRDefault="006370B4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eastAsia="Calibri" w:hAnsi="Gotham Book" w:cs="Calibri"/>
          <w:color w:val="1E242C"/>
        </w:rPr>
        <w:t xml:space="preserve">Execute </w:t>
      </w:r>
      <w:r w:rsidR="00AF1375">
        <w:rPr>
          <w:rFonts w:ascii="Gotham Book" w:eastAsia="Calibri" w:hAnsi="Gotham Book" w:cs="Calibri"/>
          <w:color w:val="1E242C"/>
        </w:rPr>
        <w:t>orientation days for families choosing in-person after each quarter to give families an opportunity to learn about the safety and health protocols at our campus</w:t>
      </w:r>
      <w:r w:rsidR="00DD0675">
        <w:rPr>
          <w:rFonts w:ascii="Gotham Book" w:eastAsia="Calibri" w:hAnsi="Gotham Book" w:cs="Calibri"/>
          <w:color w:val="1E242C"/>
        </w:rPr>
        <w:t>.</w:t>
      </w:r>
    </w:p>
    <w:p w14:paraId="2A530B0E" w14:textId="45563901" w:rsidR="00516465" w:rsidRPr="0056779E" w:rsidRDefault="008604EF" w:rsidP="001F64EE">
      <w:pPr>
        <w:numPr>
          <w:ilvl w:val="0"/>
          <w:numId w:val="15"/>
        </w:numPr>
        <w:spacing w:after="0" w:line="247" w:lineRule="auto"/>
        <w:ind w:right="14" w:hanging="360"/>
        <w:rPr>
          <w:rFonts w:ascii="Gotham Book" w:hAnsi="Gotham Book"/>
        </w:rPr>
      </w:pPr>
      <w:r>
        <w:rPr>
          <w:rFonts w:ascii="Gotham Book" w:hAnsi="Gotham Book"/>
        </w:rPr>
        <w:t>Scheduling m</w:t>
      </w:r>
      <w:r w:rsidR="00516465" w:rsidRPr="0056779E">
        <w:rPr>
          <w:rFonts w:ascii="Gotham Book" w:hAnsi="Gotham Book"/>
        </w:rPr>
        <w:t xml:space="preserve">eetings in the morning, evenings, and weekends to support parents; i.e., </w:t>
      </w:r>
      <w:r w:rsidR="00AF1375">
        <w:rPr>
          <w:rFonts w:ascii="Gotham Book" w:hAnsi="Gotham Book"/>
        </w:rPr>
        <w:t>Literacy Night, Orientation days, Student Materials Distribution, STEM Night</w:t>
      </w:r>
      <w:r w:rsidR="00516465" w:rsidRPr="0056779E">
        <w:rPr>
          <w:rFonts w:ascii="Gotham Book" w:hAnsi="Gotham Book"/>
        </w:rPr>
        <w:t>, and other programs to support students</w:t>
      </w:r>
      <w:r w:rsidR="0056779E">
        <w:rPr>
          <w:rFonts w:ascii="Gotham Book" w:hAnsi="Gotham Book"/>
        </w:rPr>
        <w:t xml:space="preserve">’ </w:t>
      </w:r>
      <w:r w:rsidR="00516465" w:rsidRPr="0056779E">
        <w:rPr>
          <w:rFonts w:ascii="Gotham Book" w:hAnsi="Gotham Book"/>
        </w:rPr>
        <w:t>academic success.</w:t>
      </w:r>
    </w:p>
    <w:p w14:paraId="4EDBDF91" w14:textId="77777777" w:rsidR="00C12BA3" w:rsidRPr="0056779E" w:rsidRDefault="00C12BA3" w:rsidP="00516465">
      <w:pPr>
        <w:spacing w:after="0" w:line="276" w:lineRule="auto"/>
        <w:contextualSpacing/>
        <w:rPr>
          <w:rFonts w:ascii="Gotham Book" w:eastAsia="Times New Roman" w:hAnsi="Gotham Book" w:cs="Calibri"/>
        </w:rPr>
      </w:pPr>
    </w:p>
    <w:p w14:paraId="641CA274" w14:textId="77777777" w:rsidR="000140D7" w:rsidRPr="000140D7" w:rsidRDefault="0056779E" w:rsidP="000140D7">
      <w:pPr>
        <w:jc w:val="both"/>
        <w:rPr>
          <w:rFonts w:ascii="Gotham Book" w:eastAsia="Times New Roman" w:hAnsi="Gotham Book" w:cs="Calibri"/>
        </w:rPr>
      </w:pPr>
      <w:r>
        <w:rPr>
          <w:rFonts w:ascii="Gotham Book" w:eastAsia="Times New Roman" w:hAnsi="Gotham Book" w:cs="Calibri"/>
        </w:rPr>
        <w:t>T</w:t>
      </w:r>
      <w:r w:rsidR="00C12BA3" w:rsidRPr="0056779E">
        <w:rPr>
          <w:rFonts w:ascii="Gotham Book" w:eastAsia="Times New Roman" w:hAnsi="Gotham Book" w:cs="Calibri"/>
        </w:rPr>
        <w:t xml:space="preserve">his compact </w:t>
      </w:r>
      <w:r>
        <w:rPr>
          <w:rFonts w:ascii="Gotham Book" w:eastAsia="Times New Roman" w:hAnsi="Gotham Book" w:cs="Calibri"/>
        </w:rPr>
        <w:t>delineates</w:t>
      </w:r>
      <w:r w:rsidR="00C12BA3" w:rsidRPr="0056779E">
        <w:rPr>
          <w:rFonts w:ascii="Gotham Book" w:eastAsia="Times New Roman" w:hAnsi="Gotham Book" w:cs="Calibri"/>
        </w:rPr>
        <w:t xml:space="preserve"> how </w:t>
      </w:r>
      <w:r>
        <w:rPr>
          <w:rFonts w:ascii="Gotham Book" w:eastAsia="Times New Roman" w:hAnsi="Gotham Book" w:cs="Calibri"/>
        </w:rPr>
        <w:t>families</w:t>
      </w:r>
      <w:r w:rsidR="00C12BA3" w:rsidRPr="0056779E">
        <w:rPr>
          <w:rFonts w:ascii="Gotham Book" w:eastAsia="Times New Roman" w:hAnsi="Gotham Book" w:cs="Calibri"/>
        </w:rPr>
        <w:t xml:space="preserve">, the </w:t>
      </w:r>
      <w:r>
        <w:rPr>
          <w:rFonts w:ascii="Gotham Book" w:eastAsia="Times New Roman" w:hAnsi="Gotham Book" w:cs="Calibri"/>
        </w:rPr>
        <w:t>YES Prep</w:t>
      </w:r>
      <w:r w:rsidR="00C12BA3" w:rsidRPr="0056779E">
        <w:rPr>
          <w:rFonts w:ascii="Gotham Book" w:eastAsia="Times New Roman" w:hAnsi="Gotham Book" w:cs="Calibri"/>
        </w:rPr>
        <w:t xml:space="preserve"> staff, and the students share the responsibility for improved student achievement</w:t>
      </w:r>
      <w:r>
        <w:rPr>
          <w:rFonts w:ascii="Gotham Book" w:eastAsia="Times New Roman" w:hAnsi="Gotham Book" w:cs="Calibri"/>
        </w:rPr>
        <w:t xml:space="preserve">. The compact also </w:t>
      </w:r>
      <w:r w:rsidR="00C12BA3" w:rsidRPr="0056779E">
        <w:rPr>
          <w:rFonts w:ascii="Gotham Book" w:eastAsia="Times New Roman" w:hAnsi="Gotham Book" w:cs="Calibri"/>
        </w:rPr>
        <w:t xml:space="preserve">describes how the school and </w:t>
      </w:r>
      <w:r>
        <w:rPr>
          <w:rFonts w:ascii="Gotham Book" w:eastAsia="Times New Roman" w:hAnsi="Gotham Book" w:cs="Calibri"/>
        </w:rPr>
        <w:t>families</w:t>
      </w:r>
      <w:r w:rsidR="00C12BA3" w:rsidRPr="0056779E">
        <w:rPr>
          <w:rFonts w:ascii="Gotham Book" w:eastAsia="Times New Roman" w:hAnsi="Gotham Book" w:cs="Calibri"/>
        </w:rPr>
        <w:t xml:space="preserve"> will build and develop a </w:t>
      </w:r>
      <w:r>
        <w:rPr>
          <w:rFonts w:ascii="Gotham Book" w:eastAsia="Times New Roman" w:hAnsi="Gotham Book" w:cs="Calibri"/>
        </w:rPr>
        <w:t xml:space="preserve">strong </w:t>
      </w:r>
      <w:r w:rsidR="00C12BA3" w:rsidRPr="0056779E">
        <w:rPr>
          <w:rFonts w:ascii="Gotham Book" w:eastAsia="Times New Roman" w:hAnsi="Gotham Book" w:cs="Calibri"/>
        </w:rPr>
        <w:t xml:space="preserve">partnership that will help children achieve the state’s high standards. </w:t>
      </w:r>
      <w:r w:rsidR="000140D7" w:rsidRPr="000140D7">
        <w:rPr>
          <w:rFonts w:ascii="Gotham Book" w:hAnsi="Gotham Book"/>
        </w:rPr>
        <w:t>We acknowledge that we have read the YES Prep Public Schools-Family Agreement</w:t>
      </w:r>
      <w:r w:rsidR="000140D7">
        <w:rPr>
          <w:rFonts w:ascii="Gotham Book" w:hAnsi="Gotham Book"/>
        </w:rPr>
        <w:t>/Compact</w:t>
      </w:r>
      <w:r w:rsidR="000140D7" w:rsidRPr="000140D7">
        <w:rPr>
          <w:rFonts w:ascii="Gotham Book" w:hAnsi="Gotham Book"/>
        </w:rPr>
        <w:t xml:space="preserve"> and we will work together to honor all commitments with my child’s campus.   </w:t>
      </w:r>
    </w:p>
    <w:p w14:paraId="399121BE" w14:textId="77777777" w:rsidR="000140D7" w:rsidRPr="000140D7" w:rsidRDefault="000140D7" w:rsidP="000140D7">
      <w:pPr>
        <w:rPr>
          <w:rFonts w:ascii="Gotham Book" w:hAnsi="Gotham Book"/>
        </w:rPr>
      </w:pPr>
      <w:r>
        <w:t xml:space="preserve"> </w:t>
      </w:r>
    </w:p>
    <w:p w14:paraId="0FC85B8E" w14:textId="77777777" w:rsidR="00CF3204" w:rsidRPr="0056779E" w:rsidRDefault="00CF3204" w:rsidP="00CF3204">
      <w:pPr>
        <w:rPr>
          <w:rFonts w:ascii="Gotham Book" w:hAnsi="Gotham Book"/>
        </w:rPr>
      </w:pPr>
    </w:p>
    <w:sectPr w:rsidR="00CF3204" w:rsidRPr="0056779E" w:rsidSect="008E1C20">
      <w:head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EAA3B" w14:textId="77777777" w:rsidR="00EE1C2D" w:rsidRDefault="00EE1C2D" w:rsidP="00161D25">
      <w:pPr>
        <w:spacing w:after="0" w:line="240" w:lineRule="auto"/>
      </w:pPr>
      <w:r>
        <w:separator/>
      </w:r>
    </w:p>
  </w:endnote>
  <w:endnote w:type="continuationSeparator" w:id="0">
    <w:p w14:paraId="38A3FB25" w14:textId="77777777" w:rsidR="00EE1C2D" w:rsidRDefault="00EE1C2D" w:rsidP="00161D25">
      <w:pPr>
        <w:spacing w:after="0" w:line="240" w:lineRule="auto"/>
      </w:pPr>
      <w:r>
        <w:continuationSeparator/>
      </w:r>
    </w:p>
  </w:endnote>
  <w:endnote w:type="continuationNotice" w:id="1">
    <w:p w14:paraId="7AD8F40E" w14:textId="77777777" w:rsidR="00EE1C2D" w:rsidRDefault="00EE1C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Book">
    <w:altName w:val="Century"/>
    <w:panose1 w:val="00000000000000000000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590A1F" w14:textId="77777777" w:rsidR="00EE1C2D" w:rsidRDefault="00EE1C2D" w:rsidP="00161D25">
      <w:pPr>
        <w:spacing w:after="0" w:line="240" w:lineRule="auto"/>
      </w:pPr>
      <w:r>
        <w:separator/>
      </w:r>
    </w:p>
  </w:footnote>
  <w:footnote w:type="continuationSeparator" w:id="0">
    <w:p w14:paraId="67D37F2E" w14:textId="77777777" w:rsidR="00EE1C2D" w:rsidRDefault="00EE1C2D" w:rsidP="00161D25">
      <w:pPr>
        <w:spacing w:after="0" w:line="240" w:lineRule="auto"/>
      </w:pPr>
      <w:r>
        <w:continuationSeparator/>
      </w:r>
    </w:p>
  </w:footnote>
  <w:footnote w:type="continuationNotice" w:id="1">
    <w:p w14:paraId="4EB1DD96" w14:textId="77777777" w:rsidR="00EE1C2D" w:rsidRDefault="00EE1C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FB0345" w14:textId="5E096B22" w:rsidR="00161D25" w:rsidRDefault="00161D25">
    <w:pPr>
      <w:pStyle w:val="Header"/>
    </w:pPr>
    <w:r w:rsidRPr="006370B4">
      <w:rPr>
        <w:noProof/>
        <w:highlight w:val="yellow"/>
      </w:rPr>
      <w:drawing>
        <wp:anchor distT="0" distB="0" distL="114300" distR="114300" simplePos="0" relativeHeight="251658240" behindDoc="0" locked="0" layoutInCell="1" allowOverlap="1" wp14:anchorId="1C06EF4F" wp14:editId="51176318">
          <wp:simplePos x="0" y="0"/>
          <wp:positionH relativeFrom="column">
            <wp:posOffset>4831715</wp:posOffset>
          </wp:positionH>
          <wp:positionV relativeFrom="paragraph">
            <wp:posOffset>-317500</wp:posOffset>
          </wp:positionV>
          <wp:extent cx="1656080" cy="762000"/>
          <wp:effectExtent l="0" t="0" r="1270" b="0"/>
          <wp:wrapThrough wrapText="bothSides">
            <wp:wrapPolygon edited="0">
              <wp:start x="0" y="0"/>
              <wp:lineTo x="0" y="21060"/>
              <wp:lineTo x="21368" y="21060"/>
              <wp:lineTo x="21368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milyengagement-logo-horizont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02C0">
      <w:rPr>
        <w:noProof/>
      </w:rPr>
      <w:drawing>
        <wp:inline distT="0" distB="0" distL="0" distR="0" wp14:anchorId="2A5FE38D" wp14:editId="7FFC67FE">
          <wp:extent cx="1593850" cy="762771"/>
          <wp:effectExtent l="0" t="0" r="6350" b="0"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humbnai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8511" cy="7650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9" type="#_x0000_t75" style="width:11.5pt;height:11.5pt" o:bullet="t">
        <v:imagedata r:id="rId1" o:title="mso77D9"/>
      </v:shape>
    </w:pict>
  </w:numPicBullet>
  <w:abstractNum w:abstractNumId="0" w15:restartNumberingAfterBreak="0">
    <w:nsid w:val="03143566"/>
    <w:multiLevelType w:val="hybridMultilevel"/>
    <w:tmpl w:val="5E8CAC94"/>
    <w:lvl w:ilvl="0" w:tplc="6360DD68">
      <w:start w:val="1"/>
      <w:numFmt w:val="decimal"/>
      <w:lvlText w:val="%1."/>
      <w:lvlJc w:val="left"/>
      <w:pPr>
        <w:ind w:left="8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4" w:hanging="360"/>
      </w:pPr>
    </w:lvl>
    <w:lvl w:ilvl="2" w:tplc="0409001B" w:tentative="1">
      <w:start w:val="1"/>
      <w:numFmt w:val="lowerRoman"/>
      <w:lvlText w:val="%3."/>
      <w:lvlJc w:val="right"/>
      <w:pPr>
        <w:ind w:left="2284" w:hanging="180"/>
      </w:pPr>
    </w:lvl>
    <w:lvl w:ilvl="3" w:tplc="0409000F" w:tentative="1">
      <w:start w:val="1"/>
      <w:numFmt w:val="decimal"/>
      <w:lvlText w:val="%4."/>
      <w:lvlJc w:val="left"/>
      <w:pPr>
        <w:ind w:left="3004" w:hanging="360"/>
      </w:pPr>
    </w:lvl>
    <w:lvl w:ilvl="4" w:tplc="04090019" w:tentative="1">
      <w:start w:val="1"/>
      <w:numFmt w:val="lowerLetter"/>
      <w:lvlText w:val="%5."/>
      <w:lvlJc w:val="left"/>
      <w:pPr>
        <w:ind w:left="3724" w:hanging="360"/>
      </w:pPr>
    </w:lvl>
    <w:lvl w:ilvl="5" w:tplc="0409001B" w:tentative="1">
      <w:start w:val="1"/>
      <w:numFmt w:val="lowerRoman"/>
      <w:lvlText w:val="%6."/>
      <w:lvlJc w:val="right"/>
      <w:pPr>
        <w:ind w:left="4444" w:hanging="180"/>
      </w:pPr>
    </w:lvl>
    <w:lvl w:ilvl="6" w:tplc="0409000F" w:tentative="1">
      <w:start w:val="1"/>
      <w:numFmt w:val="decimal"/>
      <w:lvlText w:val="%7."/>
      <w:lvlJc w:val="left"/>
      <w:pPr>
        <w:ind w:left="5164" w:hanging="360"/>
      </w:pPr>
    </w:lvl>
    <w:lvl w:ilvl="7" w:tplc="04090019" w:tentative="1">
      <w:start w:val="1"/>
      <w:numFmt w:val="lowerLetter"/>
      <w:lvlText w:val="%8."/>
      <w:lvlJc w:val="left"/>
      <w:pPr>
        <w:ind w:left="5884" w:hanging="360"/>
      </w:pPr>
    </w:lvl>
    <w:lvl w:ilvl="8" w:tplc="0409001B" w:tentative="1">
      <w:start w:val="1"/>
      <w:numFmt w:val="lowerRoman"/>
      <w:lvlText w:val="%9."/>
      <w:lvlJc w:val="right"/>
      <w:pPr>
        <w:ind w:left="6604" w:hanging="180"/>
      </w:pPr>
    </w:lvl>
  </w:abstractNum>
  <w:abstractNum w:abstractNumId="1" w15:restartNumberingAfterBreak="0">
    <w:nsid w:val="038F37FC"/>
    <w:multiLevelType w:val="hybridMultilevel"/>
    <w:tmpl w:val="FAA88CE4"/>
    <w:lvl w:ilvl="0" w:tplc="0409000B">
      <w:start w:val="1"/>
      <w:numFmt w:val="bullet"/>
      <w:lvlText w:val=""/>
      <w:lvlJc w:val="left"/>
      <w:pPr>
        <w:ind w:left="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52341E">
      <w:start w:val="1"/>
      <w:numFmt w:val="bullet"/>
      <w:lvlText w:val="o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3144C3C">
      <w:start w:val="1"/>
      <w:numFmt w:val="bullet"/>
      <w:lvlText w:val="▪"/>
      <w:lvlJc w:val="left"/>
      <w:pPr>
        <w:ind w:left="1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2E6A08">
      <w:start w:val="1"/>
      <w:numFmt w:val="bullet"/>
      <w:lvlText w:val="•"/>
      <w:lvlJc w:val="left"/>
      <w:pPr>
        <w:ind w:left="2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E0E804">
      <w:start w:val="1"/>
      <w:numFmt w:val="bullet"/>
      <w:lvlText w:val="o"/>
      <w:lvlJc w:val="left"/>
      <w:pPr>
        <w:ind w:left="28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2C6B58C">
      <w:start w:val="1"/>
      <w:numFmt w:val="bullet"/>
      <w:lvlText w:val="▪"/>
      <w:lvlJc w:val="left"/>
      <w:pPr>
        <w:ind w:left="3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340119E">
      <w:start w:val="1"/>
      <w:numFmt w:val="bullet"/>
      <w:lvlText w:val="•"/>
      <w:lvlJc w:val="left"/>
      <w:pPr>
        <w:ind w:left="43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F63F92">
      <w:start w:val="1"/>
      <w:numFmt w:val="bullet"/>
      <w:lvlText w:val="o"/>
      <w:lvlJc w:val="left"/>
      <w:pPr>
        <w:ind w:left="50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D2CF28">
      <w:start w:val="1"/>
      <w:numFmt w:val="bullet"/>
      <w:lvlText w:val="▪"/>
      <w:lvlJc w:val="left"/>
      <w:pPr>
        <w:ind w:left="5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4F302D7"/>
    <w:multiLevelType w:val="hybridMultilevel"/>
    <w:tmpl w:val="204431B0"/>
    <w:lvl w:ilvl="0" w:tplc="924A8EF6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0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645" w:hanging="360"/>
      </w:pPr>
      <w:rPr>
        <w:rFonts w:ascii="Wingdings" w:hAnsi="Wingdings" w:hint="default"/>
      </w:rPr>
    </w:lvl>
  </w:abstractNum>
  <w:abstractNum w:abstractNumId="3" w15:restartNumberingAfterBreak="0">
    <w:nsid w:val="06DB338E"/>
    <w:multiLevelType w:val="hybridMultilevel"/>
    <w:tmpl w:val="EEC0ED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2D7199"/>
    <w:multiLevelType w:val="hybridMultilevel"/>
    <w:tmpl w:val="84C04336"/>
    <w:lvl w:ilvl="0" w:tplc="95EE2FF4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8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4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165" w:hanging="360"/>
      </w:pPr>
      <w:rPr>
        <w:rFonts w:ascii="Wingdings" w:hAnsi="Wingdings" w:hint="default"/>
      </w:rPr>
    </w:lvl>
  </w:abstractNum>
  <w:abstractNum w:abstractNumId="5" w15:restartNumberingAfterBreak="0">
    <w:nsid w:val="0A1323AA"/>
    <w:multiLevelType w:val="hybridMultilevel"/>
    <w:tmpl w:val="D230F8A0"/>
    <w:lvl w:ilvl="0" w:tplc="A656CA42">
      <w:start w:val="1"/>
      <w:numFmt w:val="bullet"/>
      <w:lvlText w:val="•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52341E">
      <w:start w:val="1"/>
      <w:numFmt w:val="bullet"/>
      <w:lvlText w:val="o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3144C3C">
      <w:start w:val="1"/>
      <w:numFmt w:val="bullet"/>
      <w:lvlText w:val="▪"/>
      <w:lvlJc w:val="left"/>
      <w:pPr>
        <w:ind w:left="1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2E6A08">
      <w:start w:val="1"/>
      <w:numFmt w:val="bullet"/>
      <w:lvlText w:val="•"/>
      <w:lvlJc w:val="left"/>
      <w:pPr>
        <w:ind w:left="2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E0E804">
      <w:start w:val="1"/>
      <w:numFmt w:val="bullet"/>
      <w:lvlText w:val="o"/>
      <w:lvlJc w:val="left"/>
      <w:pPr>
        <w:ind w:left="28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2C6B58C">
      <w:start w:val="1"/>
      <w:numFmt w:val="bullet"/>
      <w:lvlText w:val="▪"/>
      <w:lvlJc w:val="left"/>
      <w:pPr>
        <w:ind w:left="3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340119E">
      <w:start w:val="1"/>
      <w:numFmt w:val="bullet"/>
      <w:lvlText w:val="•"/>
      <w:lvlJc w:val="left"/>
      <w:pPr>
        <w:ind w:left="43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F63F92">
      <w:start w:val="1"/>
      <w:numFmt w:val="bullet"/>
      <w:lvlText w:val="o"/>
      <w:lvlJc w:val="left"/>
      <w:pPr>
        <w:ind w:left="50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D2CF28">
      <w:start w:val="1"/>
      <w:numFmt w:val="bullet"/>
      <w:lvlText w:val="▪"/>
      <w:lvlJc w:val="left"/>
      <w:pPr>
        <w:ind w:left="5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FE31E3A"/>
    <w:multiLevelType w:val="hybridMultilevel"/>
    <w:tmpl w:val="AFCCB1D6"/>
    <w:lvl w:ilvl="0" w:tplc="6360DD68">
      <w:start w:val="1"/>
      <w:numFmt w:val="decimal"/>
      <w:lvlText w:val="%1."/>
      <w:lvlJc w:val="left"/>
      <w:pPr>
        <w:ind w:left="0"/>
      </w:pPr>
      <w:rPr>
        <w:rFonts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96" w:hanging="360"/>
      </w:pPr>
      <w:rPr>
        <w:rFonts w:ascii="Wingdings" w:hAnsi="Wingdings" w:hint="default"/>
      </w:rPr>
    </w:lvl>
  </w:abstractNum>
  <w:abstractNum w:abstractNumId="7" w15:restartNumberingAfterBreak="0">
    <w:nsid w:val="146F1C77"/>
    <w:multiLevelType w:val="hybridMultilevel"/>
    <w:tmpl w:val="BC721A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33F9F"/>
    <w:multiLevelType w:val="hybridMultilevel"/>
    <w:tmpl w:val="F272AAA2"/>
    <w:lvl w:ilvl="0" w:tplc="04090001">
      <w:start w:val="1"/>
      <w:numFmt w:val="bullet"/>
      <w:lvlText w:val=""/>
      <w:lvlJc w:val="left"/>
      <w:pPr>
        <w:ind w:left="0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96" w:hanging="360"/>
      </w:pPr>
      <w:rPr>
        <w:rFonts w:ascii="Wingdings" w:hAnsi="Wingdings" w:hint="default"/>
      </w:rPr>
    </w:lvl>
  </w:abstractNum>
  <w:abstractNum w:abstractNumId="9" w15:restartNumberingAfterBreak="0">
    <w:nsid w:val="17E138FA"/>
    <w:multiLevelType w:val="hybridMultilevel"/>
    <w:tmpl w:val="150601D8"/>
    <w:lvl w:ilvl="0" w:tplc="A656CA42">
      <w:start w:val="1"/>
      <w:numFmt w:val="bullet"/>
      <w:lvlText w:val="•"/>
      <w:lvlJc w:val="left"/>
      <w:pPr>
        <w:ind w:left="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166FFA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EE0FB2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A08BE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B4B758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EEEA90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5CE82A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44074A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28234B6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2BF7CCE"/>
    <w:multiLevelType w:val="hybridMultilevel"/>
    <w:tmpl w:val="637AB902"/>
    <w:lvl w:ilvl="0" w:tplc="6360DD68">
      <w:start w:val="1"/>
      <w:numFmt w:val="decimal"/>
      <w:lvlText w:val="%1."/>
      <w:lvlJc w:val="left"/>
      <w:pPr>
        <w:ind w:left="0"/>
      </w:pPr>
      <w:rPr>
        <w:rFonts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952341E">
      <w:start w:val="1"/>
      <w:numFmt w:val="bullet"/>
      <w:lvlText w:val="o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3144C3C">
      <w:start w:val="1"/>
      <w:numFmt w:val="bullet"/>
      <w:lvlText w:val="▪"/>
      <w:lvlJc w:val="left"/>
      <w:pPr>
        <w:ind w:left="1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2E6A08">
      <w:start w:val="1"/>
      <w:numFmt w:val="bullet"/>
      <w:lvlText w:val="•"/>
      <w:lvlJc w:val="left"/>
      <w:pPr>
        <w:ind w:left="2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E0E804">
      <w:start w:val="1"/>
      <w:numFmt w:val="bullet"/>
      <w:lvlText w:val="o"/>
      <w:lvlJc w:val="left"/>
      <w:pPr>
        <w:ind w:left="28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2C6B58C">
      <w:start w:val="1"/>
      <w:numFmt w:val="bullet"/>
      <w:lvlText w:val="▪"/>
      <w:lvlJc w:val="left"/>
      <w:pPr>
        <w:ind w:left="3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340119E">
      <w:start w:val="1"/>
      <w:numFmt w:val="bullet"/>
      <w:lvlText w:val="•"/>
      <w:lvlJc w:val="left"/>
      <w:pPr>
        <w:ind w:left="43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F63F92">
      <w:start w:val="1"/>
      <w:numFmt w:val="bullet"/>
      <w:lvlText w:val="o"/>
      <w:lvlJc w:val="left"/>
      <w:pPr>
        <w:ind w:left="50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4D2CF28">
      <w:start w:val="1"/>
      <w:numFmt w:val="bullet"/>
      <w:lvlText w:val="▪"/>
      <w:lvlJc w:val="left"/>
      <w:pPr>
        <w:ind w:left="5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D46707E"/>
    <w:multiLevelType w:val="hybridMultilevel"/>
    <w:tmpl w:val="A064A26C"/>
    <w:lvl w:ilvl="0" w:tplc="ACBC1302">
      <w:start w:val="1"/>
      <w:numFmt w:val="bullet"/>
      <w:lvlText w:val="•"/>
      <w:lvlJc w:val="left"/>
      <w:pPr>
        <w:ind w:left="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166FFA">
      <w:start w:val="1"/>
      <w:numFmt w:val="bullet"/>
      <w:lvlText w:val="o"/>
      <w:lvlJc w:val="left"/>
      <w:pPr>
        <w:ind w:left="1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EE0FB2">
      <w:start w:val="1"/>
      <w:numFmt w:val="bullet"/>
      <w:lvlText w:val="▪"/>
      <w:lvlJc w:val="left"/>
      <w:pPr>
        <w:ind w:left="19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A08BE">
      <w:start w:val="1"/>
      <w:numFmt w:val="bullet"/>
      <w:lvlText w:val="•"/>
      <w:lvlJc w:val="left"/>
      <w:pPr>
        <w:ind w:left="26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B4B758">
      <w:start w:val="1"/>
      <w:numFmt w:val="bullet"/>
      <w:lvlText w:val="o"/>
      <w:lvlJc w:val="left"/>
      <w:pPr>
        <w:ind w:left="3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EEEA90">
      <w:start w:val="1"/>
      <w:numFmt w:val="bullet"/>
      <w:lvlText w:val="▪"/>
      <w:lvlJc w:val="left"/>
      <w:pPr>
        <w:ind w:left="4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5CE82A">
      <w:start w:val="1"/>
      <w:numFmt w:val="bullet"/>
      <w:lvlText w:val="•"/>
      <w:lvlJc w:val="left"/>
      <w:pPr>
        <w:ind w:left="4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44074A">
      <w:start w:val="1"/>
      <w:numFmt w:val="bullet"/>
      <w:lvlText w:val="o"/>
      <w:lvlJc w:val="left"/>
      <w:pPr>
        <w:ind w:left="5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28234B6">
      <w:start w:val="1"/>
      <w:numFmt w:val="bullet"/>
      <w:lvlText w:val="▪"/>
      <w:lvlJc w:val="left"/>
      <w:pPr>
        <w:ind w:left="6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8720D82"/>
    <w:multiLevelType w:val="hybridMultilevel"/>
    <w:tmpl w:val="AE1E658A"/>
    <w:lvl w:ilvl="0" w:tplc="0409000B">
      <w:start w:val="1"/>
      <w:numFmt w:val="bullet"/>
      <w:lvlText w:val=""/>
      <w:lvlJc w:val="left"/>
      <w:pPr>
        <w:ind w:left="48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166FFA">
      <w:start w:val="1"/>
      <w:numFmt w:val="bullet"/>
      <w:lvlText w:val="o"/>
      <w:lvlJc w:val="left"/>
      <w:pPr>
        <w:ind w:left="1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EE0FB2">
      <w:start w:val="1"/>
      <w:numFmt w:val="bullet"/>
      <w:lvlText w:val="▪"/>
      <w:lvlJc w:val="left"/>
      <w:pPr>
        <w:ind w:left="19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A08BE">
      <w:start w:val="1"/>
      <w:numFmt w:val="bullet"/>
      <w:lvlText w:val="•"/>
      <w:lvlJc w:val="left"/>
      <w:pPr>
        <w:ind w:left="26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B4B758">
      <w:start w:val="1"/>
      <w:numFmt w:val="bullet"/>
      <w:lvlText w:val="o"/>
      <w:lvlJc w:val="left"/>
      <w:pPr>
        <w:ind w:left="3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EEEA90">
      <w:start w:val="1"/>
      <w:numFmt w:val="bullet"/>
      <w:lvlText w:val="▪"/>
      <w:lvlJc w:val="left"/>
      <w:pPr>
        <w:ind w:left="4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5CE82A">
      <w:start w:val="1"/>
      <w:numFmt w:val="bullet"/>
      <w:lvlText w:val="•"/>
      <w:lvlJc w:val="left"/>
      <w:pPr>
        <w:ind w:left="4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44074A">
      <w:start w:val="1"/>
      <w:numFmt w:val="bullet"/>
      <w:lvlText w:val="o"/>
      <w:lvlJc w:val="left"/>
      <w:pPr>
        <w:ind w:left="5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28234B6">
      <w:start w:val="1"/>
      <w:numFmt w:val="bullet"/>
      <w:lvlText w:val="▪"/>
      <w:lvlJc w:val="left"/>
      <w:pPr>
        <w:ind w:left="6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B1D3575"/>
    <w:multiLevelType w:val="hybridMultilevel"/>
    <w:tmpl w:val="346437FE"/>
    <w:lvl w:ilvl="0" w:tplc="0409000B">
      <w:start w:val="1"/>
      <w:numFmt w:val="bullet"/>
      <w:lvlText w:val=""/>
      <w:lvlJc w:val="left"/>
      <w:pPr>
        <w:ind w:left="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96" w:hanging="360"/>
      </w:pPr>
      <w:rPr>
        <w:rFonts w:ascii="Wingdings" w:hAnsi="Wingdings" w:hint="default"/>
      </w:rPr>
    </w:lvl>
  </w:abstractNum>
  <w:abstractNum w:abstractNumId="14" w15:restartNumberingAfterBreak="0">
    <w:nsid w:val="5DCD4DA1"/>
    <w:multiLevelType w:val="hybridMultilevel"/>
    <w:tmpl w:val="B862FE44"/>
    <w:lvl w:ilvl="0" w:tplc="6360DD68">
      <w:start w:val="1"/>
      <w:numFmt w:val="decimal"/>
      <w:lvlText w:val="%1."/>
      <w:lvlJc w:val="left"/>
      <w:pPr>
        <w:ind w:left="0"/>
      </w:pPr>
      <w:rPr>
        <w:rFonts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166FFA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EE0FB2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A08BE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B4B758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EEEA90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5CE82A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44074A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28234B6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97E5D02"/>
    <w:multiLevelType w:val="hybridMultilevel"/>
    <w:tmpl w:val="A4144124"/>
    <w:lvl w:ilvl="0" w:tplc="0409000B">
      <w:start w:val="1"/>
      <w:numFmt w:val="bullet"/>
      <w:lvlText w:val=""/>
      <w:lvlJc w:val="left"/>
      <w:pPr>
        <w:ind w:left="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166FFA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7EE0FB2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A08BE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B4B758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EEEA90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5CE82A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44074A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28234B6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3DF0446"/>
    <w:multiLevelType w:val="hybridMultilevel"/>
    <w:tmpl w:val="36501CBA"/>
    <w:lvl w:ilvl="0" w:tplc="95F2FC14">
      <w:start w:val="1"/>
      <w:numFmt w:val="bullet"/>
      <w:lvlText w:val="•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D7A01F4">
      <w:start w:val="1"/>
      <w:numFmt w:val="bullet"/>
      <w:lvlText w:val="o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6C2A3D6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8102D00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B2A881C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A36A63A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C6A27A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B3ED09A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238B182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1E242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92A21A6"/>
    <w:multiLevelType w:val="hybridMultilevel"/>
    <w:tmpl w:val="81EA5E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A7697"/>
    <w:multiLevelType w:val="hybridMultilevel"/>
    <w:tmpl w:val="97F89ABA"/>
    <w:lvl w:ilvl="0" w:tplc="A656CA42">
      <w:start w:val="1"/>
      <w:numFmt w:val="bullet"/>
      <w:lvlText w:val="•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9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6"/>
  </w:num>
  <w:num w:numId="4">
    <w:abstractNumId w:val="11"/>
  </w:num>
  <w:num w:numId="5">
    <w:abstractNumId w:val="4"/>
  </w:num>
  <w:num w:numId="6">
    <w:abstractNumId w:val="18"/>
  </w:num>
  <w:num w:numId="7">
    <w:abstractNumId w:val="0"/>
  </w:num>
  <w:num w:numId="8">
    <w:abstractNumId w:val="6"/>
  </w:num>
  <w:num w:numId="9">
    <w:abstractNumId w:val="10"/>
  </w:num>
  <w:num w:numId="10">
    <w:abstractNumId w:val="14"/>
  </w:num>
  <w:num w:numId="11">
    <w:abstractNumId w:val="9"/>
  </w:num>
  <w:num w:numId="12">
    <w:abstractNumId w:val="8"/>
  </w:num>
  <w:num w:numId="13">
    <w:abstractNumId w:val="1"/>
  </w:num>
  <w:num w:numId="14">
    <w:abstractNumId w:val="13"/>
  </w:num>
  <w:num w:numId="15">
    <w:abstractNumId w:val="12"/>
  </w:num>
  <w:num w:numId="16">
    <w:abstractNumId w:val="15"/>
  </w:num>
  <w:num w:numId="17">
    <w:abstractNumId w:val="3"/>
  </w:num>
  <w:num w:numId="18">
    <w:abstractNumId w:val="17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tjAwNDe3NDWwMDFQ0lEKTi0uzszPAykwqgUAeCeqgiwAAAA="/>
  </w:docVars>
  <w:rsids>
    <w:rsidRoot w:val="00C12BA3"/>
    <w:rsid w:val="000140D7"/>
    <w:rsid w:val="00147B69"/>
    <w:rsid w:val="00161D25"/>
    <w:rsid w:val="001D0E0E"/>
    <w:rsid w:val="001F64EE"/>
    <w:rsid w:val="0023239D"/>
    <w:rsid w:val="002A4BE2"/>
    <w:rsid w:val="00316045"/>
    <w:rsid w:val="0038126A"/>
    <w:rsid w:val="003C6800"/>
    <w:rsid w:val="0043728A"/>
    <w:rsid w:val="004822AA"/>
    <w:rsid w:val="004A24DD"/>
    <w:rsid w:val="00516465"/>
    <w:rsid w:val="0055178B"/>
    <w:rsid w:val="0056779E"/>
    <w:rsid w:val="00586D88"/>
    <w:rsid w:val="005B0E0E"/>
    <w:rsid w:val="005D0C6B"/>
    <w:rsid w:val="005D62F3"/>
    <w:rsid w:val="006370B4"/>
    <w:rsid w:val="0065021E"/>
    <w:rsid w:val="00651BF7"/>
    <w:rsid w:val="00703333"/>
    <w:rsid w:val="00772459"/>
    <w:rsid w:val="007C620B"/>
    <w:rsid w:val="008028D2"/>
    <w:rsid w:val="00815804"/>
    <w:rsid w:val="008245E8"/>
    <w:rsid w:val="008604EF"/>
    <w:rsid w:val="008640B0"/>
    <w:rsid w:val="00872A09"/>
    <w:rsid w:val="008B1224"/>
    <w:rsid w:val="008D5C1B"/>
    <w:rsid w:val="008E1C20"/>
    <w:rsid w:val="008E67C5"/>
    <w:rsid w:val="00950C70"/>
    <w:rsid w:val="009766F1"/>
    <w:rsid w:val="00994DB2"/>
    <w:rsid w:val="009E59BF"/>
    <w:rsid w:val="00A903B5"/>
    <w:rsid w:val="00A9422E"/>
    <w:rsid w:val="00AF1375"/>
    <w:rsid w:val="00AF6074"/>
    <w:rsid w:val="00BF02C0"/>
    <w:rsid w:val="00C12BA3"/>
    <w:rsid w:val="00C96106"/>
    <w:rsid w:val="00CB7662"/>
    <w:rsid w:val="00CC7B19"/>
    <w:rsid w:val="00CF3204"/>
    <w:rsid w:val="00CF3690"/>
    <w:rsid w:val="00DD0675"/>
    <w:rsid w:val="00E004FA"/>
    <w:rsid w:val="00E24D68"/>
    <w:rsid w:val="00E32BA7"/>
    <w:rsid w:val="00E91445"/>
    <w:rsid w:val="00EE1C2D"/>
    <w:rsid w:val="00F36A48"/>
    <w:rsid w:val="00FF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6F196"/>
  <w15:docId w15:val="{25EE486B-7A95-4082-89C9-8FA6B9688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BA3"/>
  </w:style>
  <w:style w:type="paragraph" w:styleId="Heading1">
    <w:name w:val="heading 1"/>
    <w:basedOn w:val="Normal"/>
    <w:next w:val="Normal"/>
    <w:link w:val="Heading1Char"/>
    <w:uiPriority w:val="9"/>
    <w:qFormat/>
    <w:rsid w:val="00C12B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C12BA3"/>
    <w:pPr>
      <w:keepNext/>
      <w:keepLines/>
      <w:spacing w:after="17" w:line="249" w:lineRule="auto"/>
      <w:ind w:left="130" w:hanging="10"/>
      <w:outlineLvl w:val="1"/>
    </w:pPr>
    <w:rPr>
      <w:rFonts w:ascii="Calibri" w:eastAsia="Calibri" w:hAnsi="Calibri" w:cs="Calibri"/>
      <w:b/>
      <w:color w:val="2D74B5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2BA3"/>
    <w:rPr>
      <w:rFonts w:ascii="Calibri" w:eastAsia="Calibri" w:hAnsi="Calibri" w:cs="Calibri"/>
      <w:b/>
      <w:color w:val="2D74B5"/>
      <w:sz w:val="40"/>
    </w:rPr>
  </w:style>
  <w:style w:type="character" w:customStyle="1" w:styleId="Heading1Char">
    <w:name w:val="Heading 1 Char"/>
    <w:basedOn w:val="DefaultParagraphFont"/>
    <w:link w:val="Heading1"/>
    <w:uiPriority w:val="9"/>
    <w:rsid w:val="00C12BA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36A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1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D25"/>
  </w:style>
  <w:style w:type="paragraph" w:styleId="Footer">
    <w:name w:val="footer"/>
    <w:basedOn w:val="Normal"/>
    <w:link w:val="FooterChar"/>
    <w:uiPriority w:val="99"/>
    <w:unhideWhenUsed/>
    <w:rsid w:val="00161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D25"/>
  </w:style>
  <w:style w:type="paragraph" w:styleId="BalloonText">
    <w:name w:val="Balloon Text"/>
    <w:basedOn w:val="Normal"/>
    <w:link w:val="BalloonTextChar"/>
    <w:uiPriority w:val="99"/>
    <w:semiHidden/>
    <w:unhideWhenUsed/>
    <w:rsid w:val="00586D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D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76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9B9BD3A33BA4BBF8A63ED140AA1C5" ma:contentTypeVersion="12" ma:contentTypeDescription="Create a new document." ma:contentTypeScope="" ma:versionID="3fbdfd15b629588f58ca044020d01dd1">
  <xsd:schema xmlns:xsd="http://www.w3.org/2001/XMLSchema" xmlns:xs="http://www.w3.org/2001/XMLSchema" xmlns:p="http://schemas.microsoft.com/office/2006/metadata/properties" xmlns:ns2="79a18329-1f31-4c5d-bc9b-c1d35e6a52dc" xmlns:ns3="6102193d-244d-401f-98fa-9ce21bd2288e" targetNamespace="http://schemas.microsoft.com/office/2006/metadata/properties" ma:root="true" ma:fieldsID="bfe302a3bf7fb12f260e75a9d9fa8fd2" ns2:_="" ns3:_="">
    <xsd:import namespace="79a18329-1f31-4c5d-bc9b-c1d35e6a52dc"/>
    <xsd:import namespace="6102193d-244d-401f-98fa-9ce21bd22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18329-1f31-4c5d-bc9b-c1d35e6a52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2193d-244d-401f-98fa-9ce21bd228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6A5537-3D6A-4267-9539-D8E41498BB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FC41B5-4799-4A97-81E1-B463DEA818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9F45E2-827D-4920-B84C-25EB78F9F8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A73FD8-3492-4912-BA94-C0E39EE99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a18329-1f31-4c5d-bc9b-c1d35e6a52dc"/>
    <ds:schemaRef ds:uri="6102193d-244d-401f-98fa-9ce21bd22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880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een-Sutherland, Christa</dc:creator>
  <cp:lastModifiedBy>Bustamante, Natalia</cp:lastModifiedBy>
  <cp:revision>8</cp:revision>
  <dcterms:created xsi:type="dcterms:W3CDTF">2021-01-05T16:34:00Z</dcterms:created>
  <dcterms:modified xsi:type="dcterms:W3CDTF">2021-01-1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9B9BD3A33BA4BBF8A63ED140AA1C5</vt:lpwstr>
  </property>
</Properties>
</file>